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671D5" w:rsidRDefault="00A671D5">
      <w:pPr>
        <w:ind w:firstLine="0"/>
        <w:jc w:val="center"/>
      </w:pPr>
    </w:p>
    <w:p w14:paraId="00000002" w14:textId="77777777" w:rsidR="00A671D5" w:rsidRDefault="00A671D5">
      <w:pPr>
        <w:ind w:firstLine="0"/>
        <w:jc w:val="center"/>
      </w:pPr>
    </w:p>
    <w:p w14:paraId="00000003" w14:textId="77777777" w:rsidR="00A671D5" w:rsidRDefault="00A671D5">
      <w:pPr>
        <w:ind w:firstLine="0"/>
        <w:jc w:val="center"/>
        <w:rPr>
          <w:b/>
        </w:rPr>
      </w:pPr>
    </w:p>
    <w:p w14:paraId="3C0CAE09" w14:textId="77777777" w:rsidR="00AF1EFB" w:rsidRDefault="005B4B3E" w:rsidP="4F7EDDD8">
      <w:pPr>
        <w:ind w:firstLine="0"/>
        <w:jc w:val="center"/>
        <w:rPr>
          <w:b/>
          <w:bCs/>
        </w:rPr>
      </w:pPr>
      <w:r>
        <w:rPr>
          <w:b/>
          <w:bCs/>
        </w:rPr>
        <w:t xml:space="preserve">D211 Task 1: </w:t>
      </w:r>
      <w:r w:rsidR="00AF1EFB">
        <w:rPr>
          <w:b/>
          <w:bCs/>
        </w:rPr>
        <w:t xml:space="preserve">Part 3 </w:t>
      </w:r>
    </w:p>
    <w:p w14:paraId="00000004" w14:textId="346C5BDB" w:rsidR="00A671D5" w:rsidRDefault="005B4B3E" w:rsidP="4F7EDDD8">
      <w:pPr>
        <w:ind w:firstLine="0"/>
        <w:jc w:val="center"/>
        <w:rPr>
          <w:b/>
          <w:bCs/>
        </w:rPr>
      </w:pPr>
      <w:r>
        <w:rPr>
          <w:b/>
          <w:bCs/>
        </w:rPr>
        <w:t>Data Analysis Report</w:t>
      </w:r>
    </w:p>
    <w:p w14:paraId="00000005" w14:textId="77777777" w:rsidR="00A671D5" w:rsidRDefault="00A671D5" w:rsidP="4F7EDDD8">
      <w:pPr>
        <w:ind w:firstLine="0"/>
        <w:jc w:val="center"/>
        <w:rPr>
          <w:b/>
          <w:bCs/>
        </w:rPr>
      </w:pPr>
    </w:p>
    <w:p w14:paraId="00000006" w14:textId="5A359C25" w:rsidR="00A671D5" w:rsidRDefault="005B4B3E" w:rsidP="4F7EDDD8">
      <w:pPr>
        <w:ind w:firstLine="0"/>
        <w:jc w:val="center"/>
      </w:pPr>
      <w:r>
        <w:t>Amanda Terzin</w:t>
      </w:r>
    </w:p>
    <w:p w14:paraId="00000007" w14:textId="17AA8FDD" w:rsidR="00A671D5" w:rsidRDefault="005B4B3E" w:rsidP="4F7EDDD8">
      <w:pPr>
        <w:ind w:firstLine="0"/>
        <w:jc w:val="center"/>
      </w:pPr>
      <w:r>
        <w:t>D211 Advanced Data Acquisition</w:t>
      </w:r>
    </w:p>
    <w:p w14:paraId="00000008" w14:textId="5514492A" w:rsidR="00A671D5" w:rsidRDefault="005B4B3E" w:rsidP="4F7EDDD8">
      <w:pPr>
        <w:ind w:firstLine="0"/>
        <w:jc w:val="center"/>
      </w:pPr>
      <w:r>
        <w:t>David Gagner</w:t>
      </w:r>
    </w:p>
    <w:p w14:paraId="00000009" w14:textId="21B48007" w:rsidR="00A671D5" w:rsidRDefault="009E5D34" w:rsidP="4F7EDDD8">
      <w:pPr>
        <w:ind w:firstLine="0"/>
        <w:jc w:val="center"/>
      </w:pPr>
      <w:r>
        <w:t>May 22, 2022</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3433EE30" w:rsidR="00A671D5" w:rsidRDefault="003F4B33" w:rsidP="4F7EDDD8">
      <w:pPr>
        <w:pStyle w:val="Title"/>
        <w:rPr>
          <w:b/>
          <w:bCs/>
        </w:rPr>
      </w:pPr>
      <w:r w:rsidRPr="4F7EDDD8">
        <w:br w:type="page"/>
      </w:r>
      <w:r w:rsidR="005B4B3E" w:rsidRPr="005B4B3E">
        <w:rPr>
          <w:b/>
          <w:bCs/>
        </w:rPr>
        <w:lastRenderedPageBreak/>
        <w:t xml:space="preserve">1.  Explain how the purpose and function of your dashboard </w:t>
      </w:r>
      <w:r w:rsidR="00C929A7">
        <w:rPr>
          <w:b/>
          <w:bCs/>
        </w:rPr>
        <w:t>align</w:t>
      </w:r>
      <w:r w:rsidR="005B4B3E" w:rsidRPr="005B4B3E">
        <w:rPr>
          <w:b/>
          <w:bCs/>
        </w:rPr>
        <w:t xml:space="preserve"> with the needs outlined in the data dictionary associated with your chosen data set.</w:t>
      </w:r>
    </w:p>
    <w:p w14:paraId="5074F9A9" w14:textId="26BBB8F3" w:rsidR="005B4B3E" w:rsidRDefault="005B4B3E" w:rsidP="005B4B3E">
      <w:r>
        <w:t>The scenario for the medical data set states that I have been "asked to build a data dashboard to enable executive leaders to explore the data, identify trends, and compare key metrics" for a hospital chain to evaluate patient data for readmission insights. The dashboard I created includes the 10,000 patient files from the hospital chain and 2018 readmission data from the Centers for Medicare and Medicaid Services (CMS).</w:t>
      </w:r>
      <w:r w:rsidR="00C74738" w:rsidRPr="00C74738">
        <w:t xml:space="preserve"> </w:t>
      </w:r>
      <w:r w:rsidR="00C74738" w:rsidRPr="00B94B67">
        <w:t xml:space="preserve">CMS </w:t>
      </w:r>
      <w:r w:rsidR="00C74738">
        <w:t>maintains</w:t>
      </w:r>
      <w:r w:rsidR="00C74738" w:rsidRPr="00B94B67">
        <w:t xml:space="preserve"> statistics for all hospitals</w:t>
      </w:r>
      <w:r w:rsidR="00C74738">
        <w:t xml:space="preserve"> in the United States</w:t>
      </w:r>
      <w:r w:rsidR="006F5D30">
        <w:t xml:space="preserve"> and t</w:t>
      </w:r>
      <w:r w:rsidR="00C74738">
        <w:t xml:space="preserve">he </w:t>
      </w:r>
      <w:r w:rsidR="00C74738" w:rsidRPr="00B94B67">
        <w:t>data set</w:t>
      </w:r>
      <w:r w:rsidR="00C74738">
        <w:t xml:space="preserve"> </w:t>
      </w:r>
      <w:r w:rsidR="006F5D30">
        <w:t xml:space="preserve">has </w:t>
      </w:r>
      <w:r w:rsidR="00C74738" w:rsidRPr="00B94B67">
        <w:t xml:space="preserve">readmission rates for each state broken down into age groups and gender </w:t>
      </w:r>
      <w:r w:rsidR="00C74738">
        <w:t xml:space="preserve">(CMS, n.d.). </w:t>
      </w:r>
      <w:r>
        <w:t xml:space="preserve"> </w:t>
      </w:r>
      <w:r w:rsidR="006F5D30">
        <w:t xml:space="preserve">The dashboard </w:t>
      </w:r>
      <w:r>
        <w:t>allows the user to explore the readmission rate by state, age, gender, length of stay, medical conditions, and total charges</w:t>
      </w:r>
      <w:r w:rsidR="006F5D30">
        <w:t xml:space="preserve"> in the primary set and </w:t>
      </w:r>
      <w:r>
        <w:t>compar</w:t>
      </w:r>
      <w:r w:rsidR="006F5D30">
        <w:t>e rates</w:t>
      </w:r>
      <w:r>
        <w:t xml:space="preserve"> by age, gender, and state</w:t>
      </w:r>
      <w:r w:rsidR="006F5D30">
        <w:t xml:space="preserve"> with the CMS data set.</w:t>
      </w:r>
      <w:r>
        <w:t xml:space="preserve"> </w:t>
      </w:r>
    </w:p>
    <w:p w14:paraId="329AB4F7" w14:textId="77777777" w:rsidR="005B4B3E" w:rsidRDefault="005B4B3E" w:rsidP="005B4B3E">
      <w:r>
        <w:t xml:space="preserve"> At the top of the dashboard, there is a summary of our patient data by the number of patients, the number of those patients readmitted, the readmission overall rate, and the rate by gender and age group. All these statistics update with filter selection throughout the dashboard. If a user selects diabetes, the numbers show only patients with yes in the diabetes field. CMS data by overall rate, gender, and age are to the right of the hospital data for comparison and will filter by state. Four visualizations represent the readmission data for the initial length of stay (LOS), total charge, medical conditions, and state. Using this information, users can look for trends and patterns of readmitted patients and see how the hospital chain is measuring up against other hospitals.</w:t>
      </w:r>
    </w:p>
    <w:p w14:paraId="0000000C" w14:textId="2619EBCA" w:rsidR="00A671D5" w:rsidRDefault="005B4B3E" w:rsidP="4F7EDDD8">
      <w:pPr>
        <w:pStyle w:val="Heading1"/>
        <w:ind w:firstLine="0"/>
      </w:pPr>
      <w:bookmarkStart w:id="0" w:name="_Hlk103867264"/>
      <w:r w:rsidRPr="005B4B3E">
        <w:rPr>
          <w:bCs/>
        </w:rPr>
        <w:t>2.  Justify the selection of the business intelligence tool you used.</w:t>
      </w:r>
      <w:bookmarkEnd w:id="0"/>
    </w:p>
    <w:p w14:paraId="2C0DDE42" w14:textId="75EA01D1" w:rsidR="005B4B3E" w:rsidRDefault="005B4B3E" w:rsidP="4F7EDDD8">
      <w:r>
        <w:t xml:space="preserve">I used Tableau </w:t>
      </w:r>
      <w:r w:rsidR="005551E4">
        <w:t xml:space="preserve">to make my dashboard. It can connect to the SQL database and the data can be refreshed as the database is updated. There are multiple ways to share dashboards and </w:t>
      </w:r>
      <w:r w:rsidR="005551E4">
        <w:lastRenderedPageBreak/>
        <w:t>workbooks with others.  Dashboards can enable non-technical individuals to explore data independently.</w:t>
      </w:r>
      <w:r w:rsidR="00C37748">
        <w:t xml:space="preserve"> </w:t>
      </w:r>
      <w:r w:rsidR="00213349">
        <w:t>(Loth, 2019)</w:t>
      </w:r>
      <w:r w:rsidR="005551E4">
        <w:t xml:space="preserve">  </w:t>
      </w:r>
    </w:p>
    <w:p w14:paraId="00000012" w14:textId="28AFC794" w:rsidR="00A671D5" w:rsidRDefault="00BB51BC" w:rsidP="4F7EDDD8">
      <w:pPr>
        <w:pStyle w:val="Heading1"/>
        <w:ind w:firstLine="0"/>
      </w:pPr>
      <w:bookmarkStart w:id="1" w:name="_2j17alkup493" w:colFirst="0" w:colLast="0"/>
      <w:bookmarkEnd w:id="1"/>
      <w:r w:rsidRPr="00BB51BC">
        <w:t>3.  Explain the steps used to clean and prepare the data for the analysis.</w:t>
      </w:r>
    </w:p>
    <w:p w14:paraId="3C604DE3" w14:textId="792080E4" w:rsidR="0038777B" w:rsidRDefault="00BB51BC" w:rsidP="4F7EDDD8">
      <w:r>
        <w:t xml:space="preserve">The data did not require </w:t>
      </w:r>
      <w:r w:rsidR="00C37748">
        <w:t xml:space="preserve">much cleaning.  There were no nulls, duplicates, or inappropriate entries. </w:t>
      </w:r>
      <w:r w:rsidR="00F52437">
        <w:t>One column name had a misspelling. The external data was loaded into a new table in the medical_data database.</w:t>
      </w:r>
    </w:p>
    <w:p w14:paraId="352D82C0" w14:textId="372976E5" w:rsidR="0038777B" w:rsidRDefault="00C37748" w:rsidP="0038777B">
      <w:pPr>
        <w:pStyle w:val="ListParagraph"/>
        <w:numPr>
          <w:ilvl w:val="0"/>
          <w:numId w:val="2"/>
        </w:numPr>
      </w:pPr>
      <w:r>
        <w:t xml:space="preserve">There was </w:t>
      </w:r>
      <w:r w:rsidR="007A69C9">
        <w:t>one</w:t>
      </w:r>
      <w:r>
        <w:t xml:space="preserve"> misspelled column name, "hignblood" </w:t>
      </w:r>
      <w:r w:rsidR="007A69C9">
        <w:t xml:space="preserve">which </w:t>
      </w:r>
      <w:r>
        <w:t>was changed to "highblood".</w:t>
      </w:r>
    </w:p>
    <w:p w14:paraId="6F29C0F0" w14:textId="06E37440" w:rsidR="0038777B" w:rsidRDefault="0038777B" w:rsidP="00055AE2">
      <w:pPr>
        <w:pStyle w:val="ListParagraph"/>
        <w:spacing w:line="240" w:lineRule="auto"/>
        <w:ind w:left="1440" w:firstLine="0"/>
      </w:pPr>
      <w:r>
        <w:t xml:space="preserve">ALTER TABLE patient </w:t>
      </w:r>
    </w:p>
    <w:p w14:paraId="4CC30FB3" w14:textId="17A04ED3" w:rsidR="0038777B" w:rsidRDefault="0038777B" w:rsidP="00055AE2">
      <w:pPr>
        <w:pStyle w:val="ListParagraph"/>
        <w:ind w:left="1440" w:firstLine="0"/>
      </w:pPr>
      <w:r>
        <w:t>RENAME COLUMN hignblood TO highblood;</w:t>
      </w:r>
    </w:p>
    <w:p w14:paraId="24ECCA6E" w14:textId="2D8F6DA2" w:rsidR="0038777B" w:rsidRDefault="0038777B" w:rsidP="0038777B">
      <w:pPr>
        <w:pStyle w:val="ListParagraph"/>
        <w:numPr>
          <w:ilvl w:val="0"/>
          <w:numId w:val="2"/>
        </w:numPr>
      </w:pPr>
      <w:r>
        <w:t>A table was created for the external data set.</w:t>
      </w:r>
    </w:p>
    <w:p w14:paraId="2706EC25" w14:textId="77777777" w:rsidR="0038777B" w:rsidRDefault="0038777B" w:rsidP="00055AE2">
      <w:pPr>
        <w:pStyle w:val="ListParagraph"/>
        <w:spacing w:line="240" w:lineRule="auto"/>
        <w:ind w:left="1440" w:firstLine="0"/>
      </w:pPr>
      <w:r>
        <w:t>CREATE TABLE IF NOT EXISTS public.cms</w:t>
      </w:r>
    </w:p>
    <w:p w14:paraId="4F9E16B7" w14:textId="77777777" w:rsidR="0038777B" w:rsidRDefault="0038777B" w:rsidP="00055AE2">
      <w:pPr>
        <w:pStyle w:val="ListParagraph"/>
        <w:spacing w:line="240" w:lineRule="auto"/>
        <w:ind w:left="1440" w:firstLine="0"/>
      </w:pPr>
      <w:r>
        <w:t>(</w:t>
      </w:r>
    </w:p>
    <w:p w14:paraId="7EDA4B0F" w14:textId="77777777" w:rsidR="0038777B" w:rsidRDefault="0038777B" w:rsidP="00055AE2">
      <w:pPr>
        <w:pStyle w:val="ListParagraph"/>
        <w:spacing w:line="240" w:lineRule="auto"/>
        <w:ind w:left="1440" w:firstLine="0"/>
      </w:pPr>
      <w:r>
        <w:t xml:space="preserve">    state text COLLATE pg_catalog."default" NOT NULL,</w:t>
      </w:r>
    </w:p>
    <w:p w14:paraId="177E83D3" w14:textId="77777777" w:rsidR="0038777B" w:rsidRDefault="0038777B" w:rsidP="00055AE2">
      <w:pPr>
        <w:pStyle w:val="ListParagraph"/>
        <w:spacing w:line="240" w:lineRule="auto"/>
        <w:ind w:left="1440" w:firstLine="0"/>
      </w:pPr>
      <w:r>
        <w:t xml:space="preserve">    age integer,</w:t>
      </w:r>
    </w:p>
    <w:p w14:paraId="6B93F56A" w14:textId="77777777" w:rsidR="0038777B" w:rsidRDefault="0038777B" w:rsidP="00055AE2">
      <w:pPr>
        <w:pStyle w:val="ListParagraph"/>
        <w:spacing w:line="240" w:lineRule="auto"/>
        <w:ind w:left="1440" w:firstLine="0"/>
      </w:pPr>
      <w:r>
        <w:t xml:space="preserve">    less_65 integer,</w:t>
      </w:r>
    </w:p>
    <w:p w14:paraId="263AD374" w14:textId="77777777" w:rsidR="0038777B" w:rsidRDefault="0038777B" w:rsidP="00055AE2">
      <w:pPr>
        <w:pStyle w:val="ListParagraph"/>
        <w:spacing w:line="240" w:lineRule="auto"/>
        <w:ind w:left="1440" w:firstLine="0"/>
      </w:pPr>
      <w:r>
        <w:t xml:space="preserve">    a65_to_74 integer,</w:t>
      </w:r>
    </w:p>
    <w:p w14:paraId="39CECB01" w14:textId="77777777" w:rsidR="0038777B" w:rsidRDefault="0038777B" w:rsidP="00055AE2">
      <w:pPr>
        <w:pStyle w:val="ListParagraph"/>
        <w:spacing w:line="240" w:lineRule="auto"/>
        <w:ind w:left="1440" w:firstLine="0"/>
      </w:pPr>
      <w:r>
        <w:t xml:space="preserve">    a75_to_84 integer,</w:t>
      </w:r>
    </w:p>
    <w:p w14:paraId="4D4EB23D" w14:textId="77777777" w:rsidR="0038777B" w:rsidRDefault="0038777B" w:rsidP="00055AE2">
      <w:pPr>
        <w:pStyle w:val="ListParagraph"/>
        <w:spacing w:line="240" w:lineRule="auto"/>
        <w:ind w:left="1440" w:firstLine="0"/>
      </w:pPr>
      <w:r>
        <w:t xml:space="preserve">    a85_more integer,</w:t>
      </w:r>
    </w:p>
    <w:p w14:paraId="5F18B5EF" w14:textId="77777777" w:rsidR="0038777B" w:rsidRDefault="0038777B" w:rsidP="00055AE2">
      <w:pPr>
        <w:pStyle w:val="ListParagraph"/>
        <w:spacing w:line="240" w:lineRule="auto"/>
        <w:ind w:left="1440" w:firstLine="0"/>
      </w:pPr>
      <w:r>
        <w:t xml:space="preserve">    fem integer,</w:t>
      </w:r>
    </w:p>
    <w:p w14:paraId="5208819E" w14:textId="77777777" w:rsidR="0038777B" w:rsidRDefault="0038777B" w:rsidP="00055AE2">
      <w:pPr>
        <w:pStyle w:val="ListParagraph"/>
        <w:spacing w:line="240" w:lineRule="auto"/>
        <w:ind w:left="1440" w:firstLine="0"/>
      </w:pPr>
      <w:r>
        <w:t xml:space="preserve">    male integer,</w:t>
      </w:r>
    </w:p>
    <w:p w14:paraId="2B61648A" w14:textId="77777777" w:rsidR="0038777B" w:rsidRDefault="0038777B" w:rsidP="00055AE2">
      <w:pPr>
        <w:pStyle w:val="ListParagraph"/>
        <w:spacing w:line="240" w:lineRule="auto"/>
        <w:ind w:left="1440" w:firstLine="0"/>
      </w:pPr>
      <w:r>
        <w:t xml:space="preserve">    CONSTRAINT cms_pkey PRIMARY KEY (state)</w:t>
      </w:r>
    </w:p>
    <w:p w14:paraId="525AC950" w14:textId="77777777" w:rsidR="0038777B" w:rsidRDefault="0038777B" w:rsidP="00055AE2">
      <w:pPr>
        <w:pStyle w:val="ListParagraph"/>
        <w:spacing w:line="240" w:lineRule="auto"/>
        <w:ind w:left="1440" w:firstLine="0"/>
      </w:pPr>
      <w:r>
        <w:t>)</w:t>
      </w:r>
    </w:p>
    <w:p w14:paraId="7FE9F154" w14:textId="77777777" w:rsidR="0038777B" w:rsidRDefault="0038777B" w:rsidP="00055AE2">
      <w:pPr>
        <w:pStyle w:val="ListParagraph"/>
        <w:spacing w:line="240" w:lineRule="auto"/>
        <w:ind w:left="1440" w:firstLine="0"/>
      </w:pPr>
    </w:p>
    <w:p w14:paraId="4CDC199A" w14:textId="77777777" w:rsidR="0038777B" w:rsidRDefault="0038777B" w:rsidP="00055AE2">
      <w:pPr>
        <w:pStyle w:val="ListParagraph"/>
        <w:spacing w:line="240" w:lineRule="auto"/>
        <w:ind w:left="1440" w:firstLine="0"/>
      </w:pPr>
      <w:r>
        <w:t>TABLESPACE pg_default;</w:t>
      </w:r>
    </w:p>
    <w:p w14:paraId="32CF0CFA" w14:textId="77777777" w:rsidR="0038777B" w:rsidRDefault="0038777B" w:rsidP="00055AE2">
      <w:pPr>
        <w:pStyle w:val="ListParagraph"/>
        <w:spacing w:line="240" w:lineRule="auto"/>
        <w:ind w:left="1440" w:firstLine="0"/>
      </w:pPr>
    </w:p>
    <w:p w14:paraId="4C31991A" w14:textId="77777777" w:rsidR="0038777B" w:rsidRDefault="0038777B" w:rsidP="00055AE2">
      <w:pPr>
        <w:pStyle w:val="ListParagraph"/>
        <w:spacing w:line="240" w:lineRule="auto"/>
        <w:ind w:left="1440" w:firstLine="0"/>
      </w:pPr>
      <w:r>
        <w:t>ALTER TABLE IF EXISTS public.cms</w:t>
      </w:r>
    </w:p>
    <w:p w14:paraId="726DA3A9" w14:textId="25CB62D3" w:rsidR="0038777B" w:rsidRDefault="0038777B" w:rsidP="0038777B">
      <w:pPr>
        <w:pStyle w:val="ListParagraph"/>
        <w:ind w:left="1440" w:firstLine="0"/>
      </w:pPr>
      <w:r>
        <w:t xml:space="preserve">    OWNER to postgres;</w:t>
      </w:r>
    </w:p>
    <w:p w14:paraId="49E0B9C7" w14:textId="351ED9DE" w:rsidR="0038777B" w:rsidRDefault="00055AE2" w:rsidP="0038777B">
      <w:pPr>
        <w:pStyle w:val="ListParagraph"/>
        <w:numPr>
          <w:ilvl w:val="0"/>
          <w:numId w:val="2"/>
        </w:numPr>
      </w:pPr>
      <w:r>
        <w:t>External data was loaded</w:t>
      </w:r>
      <w:r w:rsidR="00F52437">
        <w:t xml:space="preserve"> using pgAdmin</w:t>
      </w:r>
      <w:r w:rsidR="00F23FFE">
        <w:t>.</w:t>
      </w:r>
    </w:p>
    <w:p w14:paraId="37EF62D5" w14:textId="3E95A8A8" w:rsidR="00055AE2" w:rsidRDefault="00F52437" w:rsidP="00055AE2">
      <w:pPr>
        <w:pStyle w:val="ListParagraph"/>
        <w:ind w:left="1440" w:firstLine="0"/>
      </w:pPr>
      <w:r>
        <w:rPr>
          <w:noProof/>
        </w:rPr>
        <w:lastRenderedPageBreak/>
        <w:drawing>
          <wp:inline distT="0" distB="0" distL="0" distR="0" wp14:anchorId="5D8D2C74" wp14:editId="5A047F70">
            <wp:extent cx="3438525" cy="32657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5737" cy="3272612"/>
                    </a:xfrm>
                    <a:prstGeom prst="rect">
                      <a:avLst/>
                    </a:prstGeom>
                    <a:noFill/>
                    <a:ln>
                      <a:noFill/>
                    </a:ln>
                  </pic:spPr>
                </pic:pic>
              </a:graphicData>
            </a:graphic>
          </wp:inline>
        </w:drawing>
      </w:r>
    </w:p>
    <w:p w14:paraId="00000015" w14:textId="663C941E" w:rsidR="00A671D5" w:rsidRDefault="00C37748" w:rsidP="4F7EDDD8">
      <w:pPr>
        <w:pStyle w:val="Title"/>
        <w:rPr>
          <w:b/>
          <w:bCs/>
        </w:rPr>
      </w:pPr>
      <w:r w:rsidRPr="00C37748">
        <w:rPr>
          <w:b/>
          <w:bCs/>
        </w:rPr>
        <w:t>4.  Summarize the steps used to create the dashboards.</w:t>
      </w:r>
    </w:p>
    <w:p w14:paraId="3D0B20B6" w14:textId="14C95113" w:rsidR="00C37748" w:rsidRDefault="00213349" w:rsidP="00C37748">
      <w:r>
        <w:t xml:space="preserve">I created the dashboard </w:t>
      </w:r>
      <w:r w:rsidR="00F23FFE">
        <w:t xml:space="preserve">in Tableau </w:t>
      </w:r>
      <w:r>
        <w:t>using the following steps:</w:t>
      </w:r>
    </w:p>
    <w:p w14:paraId="78F4F0AF" w14:textId="4DAC9966" w:rsidR="00213349" w:rsidRDefault="00213349" w:rsidP="00213349">
      <w:pPr>
        <w:pStyle w:val="ListParagraph"/>
        <w:numPr>
          <w:ilvl w:val="0"/>
          <w:numId w:val="1"/>
        </w:numPr>
      </w:pPr>
      <w:r>
        <w:t xml:space="preserve">Connect to </w:t>
      </w:r>
      <w:r w:rsidR="00F23FFE">
        <w:t xml:space="preserve">the </w:t>
      </w:r>
      <w:r>
        <w:t>data source</w:t>
      </w:r>
      <w:r w:rsidR="00F23FFE">
        <w:t xml:space="preserve"> through the PostgreSQL server</w:t>
      </w:r>
    </w:p>
    <w:p w14:paraId="1F8BF96A" w14:textId="1D46D3A3" w:rsidR="00213349" w:rsidRDefault="00213349" w:rsidP="00213349">
      <w:pPr>
        <w:pStyle w:val="ListParagraph"/>
        <w:numPr>
          <w:ilvl w:val="0"/>
          <w:numId w:val="1"/>
        </w:numPr>
      </w:pPr>
      <w:r>
        <w:t xml:space="preserve">Create </w:t>
      </w:r>
      <w:r w:rsidR="00C6499C">
        <w:t>custom SQL to join medical_data tables on the primary and foreign keys</w:t>
      </w:r>
    </w:p>
    <w:p w14:paraId="4131D7BA" w14:textId="3B0DA009" w:rsidR="00454748" w:rsidRDefault="00454748" w:rsidP="00454748">
      <w:pPr>
        <w:pStyle w:val="ListParagraph"/>
        <w:ind w:left="1080" w:firstLine="0"/>
      </w:pPr>
      <w:r>
        <w:t>(</w:t>
      </w:r>
      <w:r w:rsidRPr="00454748">
        <w:t>https://help.tableau.com/current/pro/desktop/en-us/customsql.htm</w:t>
      </w:r>
      <w:r>
        <w:t>)</w:t>
      </w:r>
    </w:p>
    <w:p w14:paraId="335F6D2E" w14:textId="14C15E5A" w:rsidR="00F23FFE" w:rsidRDefault="00054081" w:rsidP="00F23FFE">
      <w:pPr>
        <w:pStyle w:val="ListParagraph"/>
        <w:ind w:left="1080" w:firstLine="0"/>
      </w:pPr>
      <w:r>
        <w:rPr>
          <w:noProof/>
        </w:rPr>
        <w:drawing>
          <wp:inline distT="0" distB="0" distL="0" distR="0" wp14:anchorId="33AD7D46" wp14:editId="4590842C">
            <wp:extent cx="3819525" cy="26251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0285" cy="2639415"/>
                    </a:xfrm>
                    <a:prstGeom prst="rect">
                      <a:avLst/>
                    </a:prstGeom>
                    <a:noFill/>
                    <a:ln>
                      <a:noFill/>
                    </a:ln>
                  </pic:spPr>
                </pic:pic>
              </a:graphicData>
            </a:graphic>
          </wp:inline>
        </w:drawing>
      </w:r>
    </w:p>
    <w:p w14:paraId="594D5772" w14:textId="77777777" w:rsidR="00454748" w:rsidRDefault="00454748" w:rsidP="00F23FFE">
      <w:pPr>
        <w:pStyle w:val="ListParagraph"/>
        <w:ind w:left="1080" w:firstLine="0"/>
      </w:pPr>
    </w:p>
    <w:p w14:paraId="4BB14B14" w14:textId="77777777" w:rsidR="00054081" w:rsidRDefault="00054081" w:rsidP="00054081">
      <w:pPr>
        <w:pStyle w:val="ListParagraph"/>
        <w:spacing w:line="240" w:lineRule="auto"/>
        <w:ind w:left="1080" w:firstLine="0"/>
      </w:pPr>
      <w:r>
        <w:lastRenderedPageBreak/>
        <w:t>SELECT "patient"."additional_charges" AS "additional_charges",</w:t>
      </w:r>
    </w:p>
    <w:p w14:paraId="6B9A1E95" w14:textId="77777777" w:rsidR="00054081" w:rsidRDefault="00054081" w:rsidP="00054081">
      <w:pPr>
        <w:pStyle w:val="ListParagraph"/>
        <w:spacing w:line="240" w:lineRule="auto"/>
        <w:ind w:left="1080" w:firstLine="0"/>
      </w:pPr>
      <w:r>
        <w:t xml:space="preserve">  "admission"."admins_id" AS "admins_id",</w:t>
      </w:r>
    </w:p>
    <w:p w14:paraId="12943A42" w14:textId="77777777" w:rsidR="00054081" w:rsidRDefault="00054081" w:rsidP="00054081">
      <w:pPr>
        <w:pStyle w:val="ListParagraph"/>
        <w:spacing w:line="240" w:lineRule="auto"/>
        <w:ind w:left="1080" w:firstLine="0"/>
      </w:pPr>
      <w:r>
        <w:t xml:space="preserve">  "patient"."admis_id" AS "admis_id",</w:t>
      </w:r>
    </w:p>
    <w:p w14:paraId="5B8BC0D4" w14:textId="77777777" w:rsidR="00054081" w:rsidRDefault="00054081" w:rsidP="00054081">
      <w:pPr>
        <w:pStyle w:val="ListParagraph"/>
        <w:spacing w:line="240" w:lineRule="auto"/>
        <w:ind w:left="1080" w:firstLine="0"/>
      </w:pPr>
      <w:r>
        <w:t xml:space="preserve">  "patient"."age" AS "age",</w:t>
      </w:r>
    </w:p>
    <w:p w14:paraId="1B717077" w14:textId="77777777" w:rsidR="00054081" w:rsidRDefault="00054081" w:rsidP="00054081">
      <w:pPr>
        <w:pStyle w:val="ListParagraph"/>
        <w:spacing w:line="240" w:lineRule="auto"/>
        <w:ind w:left="1080" w:firstLine="0"/>
      </w:pPr>
      <w:r>
        <w:t xml:space="preserve">  CAST("servicesaddon"."allergic_rhinitis" AS TEXT) AS "allergic_rhinitis",</w:t>
      </w:r>
    </w:p>
    <w:p w14:paraId="69F44AD6" w14:textId="77777777" w:rsidR="00054081" w:rsidRDefault="00054081" w:rsidP="00054081">
      <w:pPr>
        <w:pStyle w:val="ListParagraph"/>
        <w:spacing w:line="240" w:lineRule="auto"/>
        <w:ind w:left="1080" w:firstLine="0"/>
      </w:pPr>
      <w:r>
        <w:t xml:space="preserve">  CAST("servicesaddon"."anxiety" AS TEXT) AS "anxiety",</w:t>
      </w:r>
    </w:p>
    <w:p w14:paraId="5BE7EA21" w14:textId="77777777" w:rsidR="00054081" w:rsidRDefault="00054081" w:rsidP="00054081">
      <w:pPr>
        <w:pStyle w:val="ListParagraph"/>
        <w:spacing w:line="240" w:lineRule="auto"/>
        <w:ind w:left="1080" w:firstLine="0"/>
      </w:pPr>
      <w:r>
        <w:t xml:space="preserve">  CAST("servicesaddon"."arthritis" AS TEXT) AS "arthritis",</w:t>
      </w:r>
    </w:p>
    <w:p w14:paraId="6B0DCD86" w14:textId="77777777" w:rsidR="00054081" w:rsidRDefault="00054081" w:rsidP="00054081">
      <w:pPr>
        <w:pStyle w:val="ListParagraph"/>
        <w:spacing w:line="240" w:lineRule="auto"/>
        <w:ind w:left="1080" w:firstLine="0"/>
      </w:pPr>
      <w:r>
        <w:t xml:space="preserve">  CAST("servicesaddon"."asthma" AS TEXT) AS "asthma",</w:t>
      </w:r>
    </w:p>
    <w:p w14:paraId="0B929035" w14:textId="77777777" w:rsidR="00054081" w:rsidRDefault="00054081" w:rsidP="00054081">
      <w:pPr>
        <w:pStyle w:val="ListParagraph"/>
        <w:spacing w:line="240" w:lineRule="auto"/>
        <w:ind w:left="1080" w:firstLine="0"/>
      </w:pPr>
      <w:r>
        <w:t xml:space="preserve">  CAST("servicesaddon"."backpain" AS TEXT) AS "backpain",</w:t>
      </w:r>
    </w:p>
    <w:p w14:paraId="10B304EB" w14:textId="77777777" w:rsidR="00054081" w:rsidRDefault="00054081" w:rsidP="00054081">
      <w:pPr>
        <w:pStyle w:val="ListParagraph"/>
        <w:spacing w:line="240" w:lineRule="auto"/>
        <w:ind w:left="1080" w:firstLine="0"/>
      </w:pPr>
      <w:r>
        <w:t xml:space="preserve">  "patient"."children" AS "children",</w:t>
      </w:r>
    </w:p>
    <w:p w14:paraId="3ED05FAC" w14:textId="77777777" w:rsidR="00054081" w:rsidRDefault="00054081" w:rsidP="00054081">
      <w:pPr>
        <w:pStyle w:val="ListParagraph"/>
        <w:spacing w:line="240" w:lineRule="auto"/>
        <w:ind w:left="1080" w:firstLine="0"/>
      </w:pPr>
      <w:r>
        <w:t xml:space="preserve">  CAST("location"."city" AS TEXT) AS "city",</w:t>
      </w:r>
    </w:p>
    <w:p w14:paraId="5AF31B14" w14:textId="77777777" w:rsidR="00054081" w:rsidRDefault="00054081" w:rsidP="00054081">
      <w:pPr>
        <w:pStyle w:val="ListParagraph"/>
        <w:spacing w:line="240" w:lineRule="auto"/>
        <w:ind w:left="1080" w:firstLine="0"/>
      </w:pPr>
      <w:r>
        <w:t xml:space="preserve">  "patient"."compl_id" AS "compl_id",</w:t>
      </w:r>
    </w:p>
    <w:p w14:paraId="3B62C70D" w14:textId="77777777" w:rsidR="00054081" w:rsidRDefault="00054081" w:rsidP="00054081">
      <w:pPr>
        <w:pStyle w:val="ListParagraph"/>
        <w:spacing w:line="240" w:lineRule="auto"/>
        <w:ind w:left="1080" w:firstLine="0"/>
      </w:pPr>
      <w:r>
        <w:t xml:space="preserve">  "complication"."complication_id" AS "complication_id",</w:t>
      </w:r>
    </w:p>
    <w:p w14:paraId="577B1011" w14:textId="77777777" w:rsidR="00054081" w:rsidRDefault="00054081" w:rsidP="00054081">
      <w:pPr>
        <w:pStyle w:val="ListParagraph"/>
        <w:spacing w:line="240" w:lineRule="auto"/>
        <w:ind w:left="1080" w:firstLine="0"/>
      </w:pPr>
      <w:r>
        <w:t xml:space="preserve">  CAST("complication"."complication_risk" AS TEXT) AS "complication_risk",</w:t>
      </w:r>
    </w:p>
    <w:p w14:paraId="27244DEB" w14:textId="77777777" w:rsidR="00054081" w:rsidRDefault="00054081" w:rsidP="00054081">
      <w:pPr>
        <w:pStyle w:val="ListParagraph"/>
        <w:spacing w:line="240" w:lineRule="auto"/>
        <w:ind w:left="1080" w:firstLine="0"/>
      </w:pPr>
      <w:r>
        <w:t xml:space="preserve">  CAST("location"."county" AS TEXT) AS "county",</w:t>
      </w:r>
    </w:p>
    <w:p w14:paraId="36CDFFDF" w14:textId="77777777" w:rsidR="00054081" w:rsidRDefault="00054081" w:rsidP="00054081">
      <w:pPr>
        <w:pStyle w:val="ListParagraph"/>
        <w:spacing w:line="240" w:lineRule="auto"/>
        <w:ind w:left="1080" w:firstLine="0"/>
      </w:pPr>
      <w:r>
        <w:t xml:space="preserve">  CAST("servicesaddon"."diabetes" AS TEXT) AS "diabetes",</w:t>
      </w:r>
    </w:p>
    <w:p w14:paraId="17DDDD24" w14:textId="77777777" w:rsidR="00054081" w:rsidRDefault="00054081" w:rsidP="00054081">
      <w:pPr>
        <w:pStyle w:val="ListParagraph"/>
        <w:spacing w:line="240" w:lineRule="auto"/>
        <w:ind w:left="1080" w:firstLine="0"/>
      </w:pPr>
      <w:r>
        <w:t xml:space="preserve">  "patient"."doc_visits" AS "doc_visits",</w:t>
      </w:r>
    </w:p>
    <w:p w14:paraId="35795A5D" w14:textId="77777777" w:rsidR="00054081" w:rsidRDefault="00054081" w:rsidP="00054081">
      <w:pPr>
        <w:pStyle w:val="ListParagraph"/>
        <w:spacing w:line="240" w:lineRule="auto"/>
        <w:ind w:left="1080" w:firstLine="0"/>
      </w:pPr>
      <w:r>
        <w:t xml:space="preserve">  "patient"."full_meals" AS "full_meals",</w:t>
      </w:r>
    </w:p>
    <w:p w14:paraId="0B8C62AD" w14:textId="77777777" w:rsidR="00054081" w:rsidRDefault="00054081" w:rsidP="00054081">
      <w:pPr>
        <w:pStyle w:val="ListParagraph"/>
        <w:spacing w:line="240" w:lineRule="auto"/>
        <w:ind w:left="1080" w:firstLine="0"/>
      </w:pPr>
      <w:r>
        <w:t xml:space="preserve">  CAST("patient"."gender" AS TEXT) AS "gender",</w:t>
      </w:r>
    </w:p>
    <w:p w14:paraId="23B245DD" w14:textId="77777777" w:rsidR="00054081" w:rsidRDefault="00054081" w:rsidP="00054081">
      <w:pPr>
        <w:pStyle w:val="ListParagraph"/>
        <w:spacing w:line="240" w:lineRule="auto"/>
        <w:ind w:left="1080" w:firstLine="0"/>
      </w:pPr>
      <w:r>
        <w:t xml:space="preserve">  CAST("patient"."highblood" AS TEXT) AS "highblood",</w:t>
      </w:r>
    </w:p>
    <w:p w14:paraId="092EFFE9" w14:textId="77777777" w:rsidR="00054081" w:rsidRDefault="00054081" w:rsidP="00054081">
      <w:pPr>
        <w:pStyle w:val="ListParagraph"/>
        <w:spacing w:line="240" w:lineRule="auto"/>
        <w:ind w:left="1080" w:firstLine="0"/>
      </w:pPr>
      <w:r>
        <w:t xml:space="preserve">  CAST("servicesaddon"."hyperlipidemia" AS TEXT) AS "hyperlipidemia",</w:t>
      </w:r>
    </w:p>
    <w:p w14:paraId="6B1C5234" w14:textId="77777777" w:rsidR="00054081" w:rsidRDefault="00054081" w:rsidP="00054081">
      <w:pPr>
        <w:pStyle w:val="ListParagraph"/>
        <w:spacing w:line="240" w:lineRule="auto"/>
        <w:ind w:left="1080" w:firstLine="0"/>
      </w:pPr>
      <w:r>
        <w:t xml:space="preserve">  "patient"."income" AS "income",</w:t>
      </w:r>
    </w:p>
    <w:p w14:paraId="388A7673" w14:textId="77777777" w:rsidR="00054081" w:rsidRDefault="00054081" w:rsidP="00054081">
      <w:pPr>
        <w:pStyle w:val="ListParagraph"/>
        <w:spacing w:line="240" w:lineRule="auto"/>
        <w:ind w:left="1080" w:firstLine="0"/>
      </w:pPr>
      <w:r>
        <w:t xml:space="preserve">  CAST("admission"."initial_admission" AS TEXT) AS "initial_admission",</w:t>
      </w:r>
    </w:p>
    <w:p w14:paraId="32EEE070" w14:textId="77777777" w:rsidR="00054081" w:rsidRDefault="00054081" w:rsidP="00054081">
      <w:pPr>
        <w:pStyle w:val="ListParagraph"/>
        <w:spacing w:line="240" w:lineRule="auto"/>
        <w:ind w:left="1080" w:firstLine="0"/>
      </w:pPr>
      <w:r>
        <w:t xml:space="preserve">  "patient"."initial_days" AS "initial_days",</w:t>
      </w:r>
    </w:p>
    <w:p w14:paraId="1124E72E" w14:textId="77777777" w:rsidR="00054081" w:rsidRDefault="00054081" w:rsidP="00054081">
      <w:pPr>
        <w:pStyle w:val="ListParagraph"/>
        <w:spacing w:line="240" w:lineRule="auto"/>
        <w:ind w:left="1080" w:firstLine="0"/>
      </w:pPr>
      <w:r>
        <w:t xml:space="preserve">  "survey_responses_addon"."item1" AS "item1",</w:t>
      </w:r>
    </w:p>
    <w:p w14:paraId="4FC595EB" w14:textId="77777777" w:rsidR="00054081" w:rsidRDefault="00054081" w:rsidP="00054081">
      <w:pPr>
        <w:pStyle w:val="ListParagraph"/>
        <w:spacing w:line="240" w:lineRule="auto"/>
        <w:ind w:left="1080" w:firstLine="0"/>
      </w:pPr>
      <w:r>
        <w:t xml:space="preserve">  "survey_responses_addon"."item2" AS "item2",</w:t>
      </w:r>
    </w:p>
    <w:p w14:paraId="6A1539C7" w14:textId="77777777" w:rsidR="00054081" w:rsidRDefault="00054081" w:rsidP="00054081">
      <w:pPr>
        <w:pStyle w:val="ListParagraph"/>
        <w:spacing w:line="240" w:lineRule="auto"/>
        <w:ind w:left="1080" w:firstLine="0"/>
      </w:pPr>
      <w:r>
        <w:t xml:space="preserve">  "survey_responses_addon"."item3" AS "item3",</w:t>
      </w:r>
    </w:p>
    <w:p w14:paraId="4B56663A" w14:textId="77777777" w:rsidR="00054081" w:rsidRDefault="00054081" w:rsidP="00054081">
      <w:pPr>
        <w:pStyle w:val="ListParagraph"/>
        <w:spacing w:line="240" w:lineRule="auto"/>
        <w:ind w:left="1080" w:firstLine="0"/>
      </w:pPr>
      <w:r>
        <w:t xml:space="preserve">  "survey_responses_addon"."item4" AS "item4",</w:t>
      </w:r>
    </w:p>
    <w:p w14:paraId="4C9C9E3B" w14:textId="77777777" w:rsidR="00054081" w:rsidRDefault="00054081" w:rsidP="00054081">
      <w:pPr>
        <w:pStyle w:val="ListParagraph"/>
        <w:spacing w:line="240" w:lineRule="auto"/>
        <w:ind w:left="1080" w:firstLine="0"/>
      </w:pPr>
      <w:r>
        <w:t xml:space="preserve">  "survey_responses_addon"."item5" AS "item5",</w:t>
      </w:r>
    </w:p>
    <w:p w14:paraId="2F6F0B23" w14:textId="77777777" w:rsidR="00054081" w:rsidRDefault="00054081" w:rsidP="00054081">
      <w:pPr>
        <w:pStyle w:val="ListParagraph"/>
        <w:spacing w:line="240" w:lineRule="auto"/>
        <w:ind w:left="1080" w:firstLine="0"/>
      </w:pPr>
      <w:r>
        <w:t xml:space="preserve">  "survey_responses_addon"."item6" AS "item6",</w:t>
      </w:r>
    </w:p>
    <w:p w14:paraId="520AFF0D" w14:textId="77777777" w:rsidR="00054081" w:rsidRDefault="00054081" w:rsidP="00054081">
      <w:pPr>
        <w:pStyle w:val="ListParagraph"/>
        <w:spacing w:line="240" w:lineRule="auto"/>
        <w:ind w:left="1080" w:firstLine="0"/>
      </w:pPr>
      <w:r>
        <w:t xml:space="preserve">  "survey_responses_addon"."item7" AS "item7",</w:t>
      </w:r>
    </w:p>
    <w:p w14:paraId="0AE77E8D" w14:textId="77777777" w:rsidR="00054081" w:rsidRDefault="00054081" w:rsidP="00054081">
      <w:pPr>
        <w:pStyle w:val="ListParagraph"/>
        <w:spacing w:line="240" w:lineRule="auto"/>
        <w:ind w:left="1080" w:firstLine="0"/>
      </w:pPr>
      <w:r>
        <w:t xml:space="preserve">  "survey_responses_addon"."item8" AS "item8",</w:t>
      </w:r>
    </w:p>
    <w:p w14:paraId="6DEE9F1E" w14:textId="77777777" w:rsidR="00054081" w:rsidRDefault="00054081" w:rsidP="00054081">
      <w:pPr>
        <w:pStyle w:val="ListParagraph"/>
        <w:spacing w:line="240" w:lineRule="auto"/>
        <w:ind w:left="1080" w:firstLine="0"/>
      </w:pPr>
      <w:r>
        <w:t xml:space="preserve">  "job"."job_id" AS "job_id (job)",</w:t>
      </w:r>
    </w:p>
    <w:p w14:paraId="765B2F11" w14:textId="77777777" w:rsidR="00054081" w:rsidRDefault="00054081" w:rsidP="00054081">
      <w:pPr>
        <w:pStyle w:val="ListParagraph"/>
        <w:spacing w:line="240" w:lineRule="auto"/>
        <w:ind w:left="1080" w:firstLine="0"/>
      </w:pPr>
      <w:r>
        <w:t xml:space="preserve">  "patient"."job_id" AS "job_id",</w:t>
      </w:r>
    </w:p>
    <w:p w14:paraId="2329920B" w14:textId="77777777" w:rsidR="00054081" w:rsidRDefault="00054081" w:rsidP="00054081">
      <w:pPr>
        <w:pStyle w:val="ListParagraph"/>
        <w:spacing w:line="240" w:lineRule="auto"/>
        <w:ind w:left="1080" w:firstLine="0"/>
      </w:pPr>
      <w:r>
        <w:t xml:space="preserve">  CAST("job"."job_title" AS TEXT) AS "job_title",</w:t>
      </w:r>
    </w:p>
    <w:p w14:paraId="0CD47502" w14:textId="77777777" w:rsidR="00054081" w:rsidRDefault="00054081" w:rsidP="00054081">
      <w:pPr>
        <w:pStyle w:val="ListParagraph"/>
        <w:spacing w:line="240" w:lineRule="auto"/>
        <w:ind w:left="1080" w:firstLine="0"/>
      </w:pPr>
      <w:r>
        <w:t xml:space="preserve">  "patient"."lat" AS "lat",</w:t>
      </w:r>
    </w:p>
    <w:p w14:paraId="4D998C5E" w14:textId="77777777" w:rsidR="00054081" w:rsidRDefault="00054081" w:rsidP="00054081">
      <w:pPr>
        <w:pStyle w:val="ListParagraph"/>
        <w:spacing w:line="240" w:lineRule="auto"/>
        <w:ind w:left="1080" w:firstLine="0"/>
      </w:pPr>
      <w:r>
        <w:t xml:space="preserve">  "patient"."lng" AS "lng",</w:t>
      </w:r>
    </w:p>
    <w:p w14:paraId="16AAC64C" w14:textId="77777777" w:rsidR="00054081" w:rsidRDefault="00054081" w:rsidP="00054081">
      <w:pPr>
        <w:pStyle w:val="ListParagraph"/>
        <w:spacing w:line="240" w:lineRule="auto"/>
        <w:ind w:left="1080" w:firstLine="0"/>
      </w:pPr>
      <w:r>
        <w:t xml:space="preserve">  "location"."location_id" AS "location_id (location)",</w:t>
      </w:r>
    </w:p>
    <w:p w14:paraId="30860469" w14:textId="77777777" w:rsidR="00054081" w:rsidRDefault="00054081" w:rsidP="00054081">
      <w:pPr>
        <w:pStyle w:val="ListParagraph"/>
        <w:spacing w:line="240" w:lineRule="auto"/>
        <w:ind w:left="1080" w:firstLine="0"/>
      </w:pPr>
      <w:r>
        <w:t xml:space="preserve">  "patient"."location_id" AS "location_id",</w:t>
      </w:r>
    </w:p>
    <w:p w14:paraId="20640FD5" w14:textId="77777777" w:rsidR="00054081" w:rsidRDefault="00054081" w:rsidP="00054081">
      <w:pPr>
        <w:pStyle w:val="ListParagraph"/>
        <w:spacing w:line="240" w:lineRule="auto"/>
        <w:ind w:left="1080" w:firstLine="0"/>
      </w:pPr>
      <w:r>
        <w:t xml:space="preserve">  CAST("patient"."marital" AS TEXT) AS "marital",</w:t>
      </w:r>
    </w:p>
    <w:p w14:paraId="39C01022" w14:textId="77777777" w:rsidR="00054081" w:rsidRDefault="00054081" w:rsidP="00054081">
      <w:pPr>
        <w:pStyle w:val="ListParagraph"/>
        <w:spacing w:line="240" w:lineRule="auto"/>
        <w:ind w:left="1080" w:firstLine="0"/>
      </w:pPr>
      <w:r>
        <w:t xml:space="preserve">  CAST("servicesaddon"."overweight" AS TEXT) AS "overweight",</w:t>
      </w:r>
    </w:p>
    <w:p w14:paraId="1837B335" w14:textId="77777777" w:rsidR="00054081" w:rsidRDefault="00054081" w:rsidP="00054081">
      <w:pPr>
        <w:pStyle w:val="ListParagraph"/>
        <w:spacing w:line="240" w:lineRule="auto"/>
        <w:ind w:left="1080" w:firstLine="0"/>
      </w:pPr>
      <w:r>
        <w:t xml:space="preserve">  CAST("servicesaddon"."patient_id" AS TEXT) AS "patient_id (servicesaddon)",</w:t>
      </w:r>
    </w:p>
    <w:p w14:paraId="1EBE172E" w14:textId="77777777" w:rsidR="008C754D" w:rsidRDefault="00054081" w:rsidP="008C754D">
      <w:pPr>
        <w:pStyle w:val="ListParagraph"/>
        <w:spacing w:line="240" w:lineRule="auto"/>
        <w:ind w:left="1080" w:right="-360" w:firstLine="0"/>
      </w:pPr>
      <w:r>
        <w:t xml:space="preserve">  CAST("survey_responses_addon"."patient_id" AS TEXT) AS "patient_id </w:t>
      </w:r>
    </w:p>
    <w:p w14:paraId="2BE2BD57" w14:textId="7D8BF9C7" w:rsidR="00054081" w:rsidRDefault="008C754D" w:rsidP="008C754D">
      <w:pPr>
        <w:pStyle w:val="ListParagraph"/>
        <w:spacing w:line="240" w:lineRule="auto"/>
        <w:ind w:left="1800" w:right="-360" w:firstLine="360"/>
      </w:pPr>
      <w:r>
        <w:t>(</w:t>
      </w:r>
      <w:r w:rsidR="00054081">
        <w:t>survey_responses_addon)",</w:t>
      </w:r>
    </w:p>
    <w:p w14:paraId="34867837" w14:textId="77777777" w:rsidR="00054081" w:rsidRDefault="00054081" w:rsidP="00054081">
      <w:pPr>
        <w:pStyle w:val="ListParagraph"/>
        <w:spacing w:line="240" w:lineRule="auto"/>
        <w:ind w:left="1080" w:firstLine="0"/>
      </w:pPr>
      <w:r>
        <w:t xml:space="preserve">  CAST("patient"."patient_id" AS TEXT) AS "patient_id",</w:t>
      </w:r>
    </w:p>
    <w:p w14:paraId="25BEA601" w14:textId="77777777" w:rsidR="00054081" w:rsidRDefault="00054081" w:rsidP="00054081">
      <w:pPr>
        <w:pStyle w:val="ListParagraph"/>
        <w:spacing w:line="240" w:lineRule="auto"/>
        <w:ind w:left="1080" w:firstLine="0"/>
      </w:pPr>
      <w:r>
        <w:t xml:space="preserve">  "patient"."population" AS "population",</w:t>
      </w:r>
    </w:p>
    <w:p w14:paraId="1DF34DE8" w14:textId="77777777" w:rsidR="00054081" w:rsidRDefault="00054081" w:rsidP="00054081">
      <w:pPr>
        <w:pStyle w:val="ListParagraph"/>
        <w:spacing w:line="240" w:lineRule="auto"/>
        <w:ind w:left="1080" w:firstLine="0"/>
      </w:pPr>
      <w:r>
        <w:lastRenderedPageBreak/>
        <w:t xml:space="preserve">  CAST("patient"."readmis" AS TEXT) AS "readmis",</w:t>
      </w:r>
    </w:p>
    <w:p w14:paraId="1A007315" w14:textId="77777777" w:rsidR="00054081" w:rsidRDefault="00054081" w:rsidP="00054081">
      <w:pPr>
        <w:pStyle w:val="ListParagraph"/>
        <w:spacing w:line="240" w:lineRule="auto"/>
        <w:ind w:left="1080" w:firstLine="0"/>
      </w:pPr>
      <w:r>
        <w:t xml:space="preserve">  CAST("servicesaddon"."reflux_esophagitis" AS TEXT) AS "reflux_esophagitis",</w:t>
      </w:r>
    </w:p>
    <w:p w14:paraId="1E4BB024" w14:textId="77777777" w:rsidR="00054081" w:rsidRDefault="00054081" w:rsidP="00054081">
      <w:pPr>
        <w:pStyle w:val="ListParagraph"/>
        <w:spacing w:line="240" w:lineRule="auto"/>
        <w:ind w:left="1080" w:firstLine="0"/>
      </w:pPr>
      <w:r>
        <w:t xml:space="preserve">  CAST("servicesaddon"."services" AS TEXT) AS "services",</w:t>
      </w:r>
    </w:p>
    <w:p w14:paraId="58B121CE" w14:textId="77777777" w:rsidR="00054081" w:rsidRDefault="00054081" w:rsidP="00054081">
      <w:pPr>
        <w:pStyle w:val="ListParagraph"/>
        <w:spacing w:line="240" w:lineRule="auto"/>
        <w:ind w:left="1080" w:firstLine="0"/>
      </w:pPr>
      <w:r>
        <w:t xml:space="preserve">  CAST("patient"."soft_drink" AS TEXT) AS "soft_drink",</w:t>
      </w:r>
    </w:p>
    <w:p w14:paraId="1E6AB5AD" w14:textId="77777777" w:rsidR="00054081" w:rsidRDefault="00054081" w:rsidP="00054081">
      <w:pPr>
        <w:pStyle w:val="ListParagraph"/>
        <w:spacing w:line="240" w:lineRule="auto"/>
        <w:ind w:left="1080" w:firstLine="0"/>
      </w:pPr>
      <w:r>
        <w:t xml:space="preserve">  CAST("location"."state" AS TEXT) AS "state",</w:t>
      </w:r>
    </w:p>
    <w:p w14:paraId="7EC87F84" w14:textId="77777777" w:rsidR="00054081" w:rsidRDefault="00054081" w:rsidP="00054081">
      <w:pPr>
        <w:pStyle w:val="ListParagraph"/>
        <w:spacing w:line="240" w:lineRule="auto"/>
        <w:ind w:left="1080" w:firstLine="0"/>
      </w:pPr>
      <w:r>
        <w:t xml:space="preserve">  CAST("patient"."stroke" AS TEXT) AS "stroke",</w:t>
      </w:r>
    </w:p>
    <w:p w14:paraId="6CD0EAB4" w14:textId="77777777" w:rsidR="00054081" w:rsidRDefault="00054081" w:rsidP="00054081">
      <w:pPr>
        <w:pStyle w:val="ListParagraph"/>
        <w:spacing w:line="240" w:lineRule="auto"/>
        <w:ind w:left="1080" w:firstLine="0"/>
      </w:pPr>
      <w:r>
        <w:t xml:space="preserve">  "patient"."totalcharge" AS "totalcharge",</w:t>
      </w:r>
    </w:p>
    <w:p w14:paraId="25C8F00E" w14:textId="77777777" w:rsidR="00054081" w:rsidRDefault="00054081" w:rsidP="00054081">
      <w:pPr>
        <w:pStyle w:val="ListParagraph"/>
        <w:spacing w:line="240" w:lineRule="auto"/>
        <w:ind w:left="1080" w:firstLine="0"/>
      </w:pPr>
      <w:r>
        <w:t xml:space="preserve">  "patient"."vitd_levels" AS "vitd_levels",</w:t>
      </w:r>
    </w:p>
    <w:p w14:paraId="28AE1BE2" w14:textId="77777777" w:rsidR="00054081" w:rsidRDefault="00054081" w:rsidP="00054081">
      <w:pPr>
        <w:pStyle w:val="ListParagraph"/>
        <w:spacing w:line="240" w:lineRule="auto"/>
        <w:ind w:left="1080" w:firstLine="0"/>
      </w:pPr>
      <w:r>
        <w:t xml:space="preserve">  "patient"."vitd_supp" AS "vitd_supp",</w:t>
      </w:r>
    </w:p>
    <w:p w14:paraId="3A707BED" w14:textId="77777777" w:rsidR="00054081" w:rsidRDefault="00054081" w:rsidP="00054081">
      <w:pPr>
        <w:pStyle w:val="ListParagraph"/>
        <w:spacing w:line="240" w:lineRule="auto"/>
        <w:ind w:left="1080" w:firstLine="0"/>
      </w:pPr>
      <w:r>
        <w:t xml:space="preserve">  "location"."zip" AS "zip"</w:t>
      </w:r>
    </w:p>
    <w:p w14:paraId="084F103D" w14:textId="77777777" w:rsidR="00054081" w:rsidRDefault="00054081" w:rsidP="00054081">
      <w:pPr>
        <w:pStyle w:val="ListParagraph"/>
        <w:spacing w:line="240" w:lineRule="auto"/>
        <w:ind w:left="1080" w:firstLine="0"/>
      </w:pPr>
      <w:r>
        <w:t>FROM "public"."patient" "patient"</w:t>
      </w:r>
    </w:p>
    <w:p w14:paraId="04455418" w14:textId="77777777" w:rsidR="008C754D" w:rsidRDefault="00054081" w:rsidP="00054081">
      <w:pPr>
        <w:pStyle w:val="ListParagraph"/>
        <w:spacing w:line="240" w:lineRule="auto"/>
        <w:ind w:left="1080" w:firstLine="0"/>
      </w:pPr>
      <w:r>
        <w:t xml:space="preserve">  INNER JOIN "public"."admission" "admission" ON ("patient"."admis_id" = </w:t>
      </w:r>
    </w:p>
    <w:p w14:paraId="5C2E9F2B" w14:textId="7DFA3EBA" w:rsidR="00054081" w:rsidRDefault="00054081" w:rsidP="008C754D">
      <w:pPr>
        <w:pStyle w:val="ListParagraph"/>
        <w:spacing w:line="240" w:lineRule="auto"/>
        <w:ind w:left="1080" w:firstLine="360"/>
      </w:pPr>
      <w:r>
        <w:t>"admission"."admins_id")</w:t>
      </w:r>
    </w:p>
    <w:p w14:paraId="1047E503" w14:textId="77777777" w:rsidR="008C754D" w:rsidRDefault="00054081" w:rsidP="00054081">
      <w:pPr>
        <w:pStyle w:val="ListParagraph"/>
        <w:spacing w:line="240" w:lineRule="auto"/>
        <w:ind w:left="1080" w:firstLine="0"/>
      </w:pPr>
      <w:r>
        <w:t xml:space="preserve">  INNER JOIN "public"."complication" "complication" ON ("patient"."compl_id" = </w:t>
      </w:r>
    </w:p>
    <w:p w14:paraId="039D1881" w14:textId="72B7CD32" w:rsidR="00054081" w:rsidRDefault="00054081" w:rsidP="008C754D">
      <w:pPr>
        <w:pStyle w:val="ListParagraph"/>
        <w:spacing w:line="240" w:lineRule="auto"/>
        <w:ind w:left="1080" w:firstLine="360"/>
      </w:pPr>
      <w:r>
        <w:t>"complication"."complication_id")</w:t>
      </w:r>
    </w:p>
    <w:p w14:paraId="3CC1C536" w14:textId="77777777" w:rsidR="00054081" w:rsidRDefault="00054081" w:rsidP="00054081">
      <w:pPr>
        <w:pStyle w:val="ListParagraph"/>
        <w:spacing w:line="240" w:lineRule="auto"/>
        <w:ind w:left="1080" w:firstLine="0"/>
      </w:pPr>
      <w:r>
        <w:t xml:space="preserve">  INNER JOIN "public"."job" "job" ON ("patient"."job_id" = "job"."job_id")</w:t>
      </w:r>
    </w:p>
    <w:p w14:paraId="1BBA9436" w14:textId="77777777" w:rsidR="008C754D" w:rsidRDefault="00054081" w:rsidP="00054081">
      <w:pPr>
        <w:pStyle w:val="ListParagraph"/>
        <w:spacing w:line="240" w:lineRule="auto"/>
        <w:ind w:left="1080" w:firstLine="0"/>
      </w:pPr>
      <w:r>
        <w:t xml:space="preserve">  INNER JOIN "public"."location" "location" ON ("patient"."location_id" = </w:t>
      </w:r>
    </w:p>
    <w:p w14:paraId="70B772DE" w14:textId="312962A8" w:rsidR="00054081" w:rsidRDefault="00054081" w:rsidP="008C754D">
      <w:pPr>
        <w:pStyle w:val="ListParagraph"/>
        <w:spacing w:line="240" w:lineRule="auto"/>
        <w:ind w:left="1080" w:firstLine="360"/>
      </w:pPr>
      <w:r>
        <w:t>"location"."location_id")</w:t>
      </w:r>
    </w:p>
    <w:p w14:paraId="79069770" w14:textId="77777777" w:rsidR="008C754D" w:rsidRDefault="00054081" w:rsidP="00054081">
      <w:pPr>
        <w:pStyle w:val="ListParagraph"/>
        <w:spacing w:line="240" w:lineRule="auto"/>
        <w:ind w:left="1080" w:firstLine="0"/>
      </w:pPr>
      <w:r>
        <w:t xml:space="preserve">  INNER JOIN "public"."servicesaddon" "servicesaddon" ON ("patient"."patient_id" </w:t>
      </w:r>
    </w:p>
    <w:p w14:paraId="48BEAF13" w14:textId="5FD4928A" w:rsidR="00054081" w:rsidRDefault="00054081" w:rsidP="008C754D">
      <w:pPr>
        <w:pStyle w:val="ListParagraph"/>
        <w:spacing w:line="240" w:lineRule="auto"/>
        <w:ind w:left="1080" w:firstLine="360"/>
      </w:pPr>
      <w:r>
        <w:t>= CAST("servicesaddon"."patient_id" AS TEXT))</w:t>
      </w:r>
    </w:p>
    <w:p w14:paraId="6D9D3078" w14:textId="77777777" w:rsidR="008C754D" w:rsidRDefault="00054081" w:rsidP="00054081">
      <w:pPr>
        <w:pStyle w:val="ListParagraph"/>
        <w:spacing w:line="240" w:lineRule="auto"/>
        <w:ind w:left="1080" w:firstLine="0"/>
      </w:pPr>
      <w:r>
        <w:t xml:space="preserve">  INNER JOIN "public"."survey_responses_addon" "survey_responses_addon" ON </w:t>
      </w:r>
    </w:p>
    <w:p w14:paraId="79307DF5" w14:textId="77777777" w:rsidR="008C754D" w:rsidRDefault="00054081" w:rsidP="008C754D">
      <w:pPr>
        <w:pStyle w:val="ListParagraph"/>
        <w:spacing w:line="240" w:lineRule="auto"/>
        <w:ind w:left="1080" w:firstLine="360"/>
      </w:pPr>
      <w:r>
        <w:t xml:space="preserve">("patient"."patient_id" = CAST("survey_responses_addon"."patient_id" AS </w:t>
      </w:r>
    </w:p>
    <w:p w14:paraId="6A16FD5A" w14:textId="42595C23" w:rsidR="00054081" w:rsidRDefault="00054081" w:rsidP="008C754D">
      <w:pPr>
        <w:pStyle w:val="ListParagraph"/>
        <w:spacing w:line="240" w:lineRule="auto"/>
        <w:ind w:left="1080" w:firstLine="360"/>
      </w:pPr>
      <w:r>
        <w:t>TEXT))</w:t>
      </w:r>
    </w:p>
    <w:p w14:paraId="12ACD82A" w14:textId="77777777" w:rsidR="00570D4E" w:rsidRDefault="00570D4E" w:rsidP="00054081">
      <w:pPr>
        <w:pStyle w:val="ListParagraph"/>
        <w:spacing w:line="240" w:lineRule="auto"/>
        <w:ind w:left="1080" w:firstLine="0"/>
      </w:pPr>
    </w:p>
    <w:p w14:paraId="477600BB" w14:textId="545D18A3" w:rsidR="00C6499C" w:rsidRDefault="00C6499C" w:rsidP="00213349">
      <w:pPr>
        <w:pStyle w:val="ListParagraph"/>
        <w:numPr>
          <w:ilvl w:val="0"/>
          <w:numId w:val="1"/>
        </w:numPr>
      </w:pPr>
      <w:r>
        <w:t>Cr</w:t>
      </w:r>
      <w:r w:rsidR="002A2149">
        <w:t>eate a relationship between medical_data state and cms state</w:t>
      </w:r>
    </w:p>
    <w:p w14:paraId="12871024" w14:textId="64E6381F" w:rsidR="008C754D" w:rsidRDefault="008C754D" w:rsidP="008C754D">
      <w:pPr>
        <w:pStyle w:val="ListParagraph"/>
        <w:ind w:left="1080" w:firstLine="0"/>
      </w:pPr>
      <w:r>
        <w:rPr>
          <w:noProof/>
        </w:rPr>
        <w:drawing>
          <wp:inline distT="0" distB="0" distL="0" distR="0" wp14:anchorId="3B4BC59B" wp14:editId="1D7829B1">
            <wp:extent cx="3248025" cy="2305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3057" cy="2316436"/>
                    </a:xfrm>
                    <a:prstGeom prst="rect">
                      <a:avLst/>
                    </a:prstGeom>
                    <a:noFill/>
                    <a:ln>
                      <a:noFill/>
                    </a:ln>
                  </pic:spPr>
                </pic:pic>
              </a:graphicData>
            </a:graphic>
          </wp:inline>
        </w:drawing>
      </w:r>
    </w:p>
    <w:p w14:paraId="7A6999EF" w14:textId="36D86477" w:rsidR="009F7210" w:rsidRDefault="009F7210" w:rsidP="00213349">
      <w:pPr>
        <w:pStyle w:val="ListParagraph"/>
        <w:numPr>
          <w:ilvl w:val="0"/>
          <w:numId w:val="1"/>
        </w:numPr>
      </w:pPr>
      <w:r>
        <w:t xml:space="preserve">Rename columns </w:t>
      </w:r>
      <w:r w:rsidR="00461029">
        <w:t xml:space="preserve">Initial LOS and Readmission </w:t>
      </w:r>
      <w:r>
        <w:t>for clarity</w:t>
      </w:r>
    </w:p>
    <w:p w14:paraId="7AC5D561" w14:textId="1467DA5D" w:rsidR="002A2149" w:rsidRDefault="002A2149" w:rsidP="002A2149">
      <w:pPr>
        <w:pStyle w:val="ListParagraph"/>
        <w:numPr>
          <w:ilvl w:val="0"/>
          <w:numId w:val="1"/>
        </w:numPr>
      </w:pPr>
      <w:r>
        <w:lastRenderedPageBreak/>
        <w:t xml:space="preserve">Create calculated fields for the number of patients, number of readmitted patients, readmission rate, medical conditions_yes,  CMS admission rate, </w:t>
      </w:r>
      <w:r w:rsidR="009F7210">
        <w:t xml:space="preserve">and </w:t>
      </w:r>
      <w:r>
        <w:t xml:space="preserve">CMS </w:t>
      </w:r>
      <w:r w:rsidR="009F7210">
        <w:t>rate by age groups</w:t>
      </w:r>
    </w:p>
    <w:p w14:paraId="480505DE" w14:textId="7FA2399E" w:rsidR="00461029" w:rsidRDefault="009F7210" w:rsidP="002A2149">
      <w:pPr>
        <w:pStyle w:val="ListParagraph"/>
        <w:numPr>
          <w:ilvl w:val="0"/>
          <w:numId w:val="1"/>
        </w:numPr>
      </w:pPr>
      <w:r>
        <w:t xml:space="preserve">Create groups for medical_data age </w:t>
      </w:r>
      <w:r w:rsidR="00461029">
        <w:t xml:space="preserve">to facilitate direct comparison to </w:t>
      </w:r>
      <w:r w:rsidR="00AF1EFB">
        <w:t xml:space="preserve">the </w:t>
      </w:r>
      <w:r w:rsidR="00461029">
        <w:t>CMS</w:t>
      </w:r>
      <w:r w:rsidR="00AF1EFB">
        <w:t xml:space="preserve"> age groups</w:t>
      </w:r>
    </w:p>
    <w:p w14:paraId="09220A48" w14:textId="70866E51" w:rsidR="009F7210" w:rsidRDefault="00461029" w:rsidP="002A2149">
      <w:pPr>
        <w:pStyle w:val="ListParagraph"/>
        <w:numPr>
          <w:ilvl w:val="0"/>
          <w:numId w:val="1"/>
        </w:numPr>
      </w:pPr>
      <w:r>
        <w:t>Create</w:t>
      </w:r>
      <w:r w:rsidR="009F7210">
        <w:t xml:space="preserve"> bins for initial LOS</w:t>
      </w:r>
      <w:r>
        <w:t xml:space="preserve"> to make a bar graph</w:t>
      </w:r>
    </w:p>
    <w:p w14:paraId="6BE75A6B" w14:textId="33BD2386" w:rsidR="009F7210" w:rsidRDefault="009F7210" w:rsidP="002A2149">
      <w:pPr>
        <w:pStyle w:val="ListParagraph"/>
        <w:numPr>
          <w:ilvl w:val="0"/>
          <w:numId w:val="1"/>
        </w:numPr>
      </w:pPr>
      <w:r>
        <w:t xml:space="preserve">Create sheets for use in </w:t>
      </w:r>
      <w:r w:rsidR="005308E2">
        <w:t xml:space="preserve">the </w:t>
      </w:r>
      <w:r>
        <w:t>dashboard</w:t>
      </w:r>
    </w:p>
    <w:p w14:paraId="25966C34" w14:textId="5CA4B9FA" w:rsidR="005308E2" w:rsidRDefault="005308E2" w:rsidP="002A2149">
      <w:pPr>
        <w:pStyle w:val="ListParagraph"/>
        <w:numPr>
          <w:ilvl w:val="0"/>
          <w:numId w:val="1"/>
        </w:numPr>
      </w:pPr>
      <w:r>
        <w:t>Place sheets on the dashboard and format</w:t>
      </w:r>
    </w:p>
    <w:p w14:paraId="367F9937" w14:textId="54F10373" w:rsidR="005308E2" w:rsidRDefault="005308E2" w:rsidP="002A2149">
      <w:pPr>
        <w:pStyle w:val="ListParagraph"/>
        <w:numPr>
          <w:ilvl w:val="0"/>
          <w:numId w:val="1"/>
        </w:numPr>
      </w:pPr>
      <w:r>
        <w:t xml:space="preserve">Set </w:t>
      </w:r>
      <w:r w:rsidR="00461029">
        <w:t>the "</w:t>
      </w:r>
      <w:r>
        <w:t>use as a filter</w:t>
      </w:r>
      <w:r w:rsidR="00461029">
        <w:t>"</w:t>
      </w:r>
      <w:r>
        <w:t xml:space="preserve"> setting</w:t>
      </w:r>
      <w:r w:rsidR="00461029">
        <w:t>s</w:t>
      </w:r>
      <w:r>
        <w:t xml:space="preserve"> for sheets</w:t>
      </w:r>
    </w:p>
    <w:p w14:paraId="68CBF944" w14:textId="6DA5067D" w:rsidR="005308E2" w:rsidRDefault="005308E2" w:rsidP="002A2149">
      <w:pPr>
        <w:pStyle w:val="ListParagraph"/>
        <w:numPr>
          <w:ilvl w:val="0"/>
          <w:numId w:val="1"/>
        </w:numPr>
      </w:pPr>
      <w:r>
        <w:t>Place and format drop-down filters</w:t>
      </w:r>
    </w:p>
    <w:p w14:paraId="3E97CCF5" w14:textId="08AD0770" w:rsidR="005308E2" w:rsidRDefault="005308E2" w:rsidP="002A2149">
      <w:pPr>
        <w:pStyle w:val="ListParagraph"/>
        <w:numPr>
          <w:ilvl w:val="0"/>
          <w:numId w:val="1"/>
        </w:numPr>
      </w:pPr>
      <w:r>
        <w:t>Place instruction boxe</w:t>
      </w:r>
      <w:r w:rsidR="00A12D07">
        <w:t>s</w:t>
      </w:r>
    </w:p>
    <w:p w14:paraId="7102FB19" w14:textId="0F3DCA51" w:rsidR="005367BA" w:rsidRDefault="005367BA" w:rsidP="002A2149">
      <w:pPr>
        <w:pStyle w:val="ListParagraph"/>
        <w:numPr>
          <w:ilvl w:val="0"/>
          <w:numId w:val="1"/>
        </w:numPr>
      </w:pPr>
      <w:r>
        <w:t>Run optimizer and address warnings</w:t>
      </w:r>
    </w:p>
    <w:p w14:paraId="3D03ADAC" w14:textId="6B727059" w:rsidR="004E480D" w:rsidRDefault="004E480D" w:rsidP="007C0751">
      <w:pPr>
        <w:ind w:firstLine="0"/>
        <w:jc w:val="center"/>
        <w:rPr>
          <w:b/>
          <w:bCs/>
        </w:rPr>
      </w:pPr>
      <w:r w:rsidRPr="004E480D">
        <w:rPr>
          <w:b/>
          <w:bCs/>
        </w:rPr>
        <w:t>5.  Discuss the results of your data analysis and how it supports executive decision-making.</w:t>
      </w:r>
    </w:p>
    <w:p w14:paraId="204CF2FB" w14:textId="6ADB5D81" w:rsidR="00C929A7" w:rsidRDefault="00C929A7" w:rsidP="00C929A7">
      <w:r>
        <w:t xml:space="preserve">The analysis of the data shows that the hospital system's readmission rate is more than twice the CMS rates </w:t>
      </w:r>
      <w:r w:rsidR="00422BCD">
        <w:t xml:space="preserve">for state, age, and gender. </w:t>
      </w:r>
      <w:r w:rsidR="00994D34">
        <w:t xml:space="preserve">Performance is poor compared to other hospitals. </w:t>
      </w:r>
      <w:r w:rsidR="00422BCD">
        <w:t>These statis</w:t>
      </w:r>
      <w:r w:rsidR="00C30669">
        <w:t xml:space="preserve">tics support the need to implement </w:t>
      </w:r>
      <w:r w:rsidR="007A69C9">
        <w:t xml:space="preserve">protocols and procedures to lower readmission rates. Lowering rates </w:t>
      </w:r>
      <w:r w:rsidR="00994D34">
        <w:t xml:space="preserve">will </w:t>
      </w:r>
      <w:r w:rsidR="007A69C9">
        <w:t xml:space="preserve">avoid </w:t>
      </w:r>
      <w:r w:rsidR="00994D34">
        <w:t xml:space="preserve">CMS </w:t>
      </w:r>
      <w:r w:rsidR="007A69C9">
        <w:t xml:space="preserve">penalties and improve patient outcomes. </w:t>
      </w:r>
    </w:p>
    <w:p w14:paraId="4540FBDB" w14:textId="06EB43C3" w:rsidR="00555799" w:rsidRPr="00555799" w:rsidRDefault="00994D34" w:rsidP="00555799">
      <w:r>
        <w:t>Additionally, the analysis shows that n</w:t>
      </w:r>
      <w:r w:rsidRPr="00994D34">
        <w:t xml:space="preserve">one of the underlying </w:t>
      </w:r>
      <w:r w:rsidR="00E53DAA">
        <w:t>medical conditions recorded for patients</w:t>
      </w:r>
      <w:r w:rsidRPr="00994D34">
        <w:t xml:space="preserve"> had any predictive value.</w:t>
      </w:r>
      <w:r>
        <w:t xml:space="preserve"> </w:t>
      </w:r>
      <w:r w:rsidR="0050143E">
        <w:t xml:space="preserve">This supports the need to look closer at how </w:t>
      </w:r>
      <w:r w:rsidR="0050143E" w:rsidRPr="0050143E">
        <w:t xml:space="preserve">the diagnostic criteria </w:t>
      </w:r>
      <w:r w:rsidR="0050143E">
        <w:t xml:space="preserve">are </w:t>
      </w:r>
      <w:r w:rsidR="0050143E" w:rsidRPr="0050143E">
        <w:t xml:space="preserve">used in the inclusion of the associated diagnoses of the patients and what quality controls </w:t>
      </w:r>
      <w:r w:rsidR="0050143E">
        <w:t xml:space="preserve">are in place to assure </w:t>
      </w:r>
      <w:r w:rsidR="0050143E" w:rsidRPr="0050143E">
        <w:t>the accuracy of the past medical history they maintain.</w:t>
      </w:r>
      <w:r w:rsidR="0050143E">
        <w:t xml:space="preserve"> </w:t>
      </w:r>
      <w:r w:rsidR="00555799" w:rsidRPr="00555799">
        <w:t xml:space="preserve">It is a known </w:t>
      </w:r>
      <w:r w:rsidR="00FD22C5">
        <w:t>problem</w:t>
      </w:r>
      <w:r w:rsidR="00555799" w:rsidRPr="00555799">
        <w:t xml:space="preserve"> that one of the downsides to the Electronic Medical Record (EMR), is that the problem lists are frequently not appropriately updated with each encounter. (Smith, 2017)</w:t>
      </w:r>
    </w:p>
    <w:p w14:paraId="7C9F1B37" w14:textId="3901E020" w:rsidR="00994D34" w:rsidRDefault="00555799" w:rsidP="00555799">
      <w:pPr>
        <w:ind w:firstLine="0"/>
      </w:pPr>
      <w:r>
        <w:lastRenderedPageBreak/>
        <w:tab/>
        <w:t xml:space="preserve">There were two data points for the patients that did hold significate predictive value for readmission, "Initial_days" and "Totalcharge". Unfortunately, this is not very helpful in practice as </w:t>
      </w:r>
      <w:r w:rsidR="00DE0991">
        <w:t xml:space="preserve">it does not </w:t>
      </w:r>
      <w:r w:rsidR="005D282D">
        <w:t xml:space="preserve">identify which patients are at risk of readmission </w:t>
      </w:r>
      <w:r w:rsidR="005D282D" w:rsidRPr="005D282D">
        <w:t xml:space="preserve">on day one of </w:t>
      </w:r>
      <w:r w:rsidR="005D282D">
        <w:t xml:space="preserve">the </w:t>
      </w:r>
      <w:r w:rsidR="005D282D" w:rsidRPr="005D282D">
        <w:t>initial hospitalization to be able to implement protocols to reduce readmission</w:t>
      </w:r>
      <w:r w:rsidR="005D282D">
        <w:t xml:space="preserve">.  It does however </w:t>
      </w:r>
      <w:r w:rsidR="005D282D" w:rsidRPr="005D282D">
        <w:t>demonstrate the additional cost of higher LOS and readmitted patients and further supports decision-making by showing the opportunity to reduce costs with reduced LOS and readmission.</w:t>
      </w:r>
    </w:p>
    <w:p w14:paraId="1800070A" w14:textId="094C67B1" w:rsidR="007C0751" w:rsidRDefault="007C0751" w:rsidP="007C0751">
      <w:pPr>
        <w:ind w:firstLine="0"/>
        <w:jc w:val="center"/>
        <w:rPr>
          <w:b/>
          <w:bCs/>
        </w:rPr>
      </w:pPr>
      <w:r w:rsidRPr="007C0751">
        <w:rPr>
          <w:b/>
          <w:bCs/>
        </w:rPr>
        <w:t>6.  Discuss the limitation(s) of your data analysis.</w:t>
      </w:r>
    </w:p>
    <w:p w14:paraId="5332A1B4" w14:textId="73D769F2" w:rsidR="007C0751" w:rsidRPr="004E480D" w:rsidRDefault="003C6D21" w:rsidP="007C0751">
      <w:r>
        <w:t xml:space="preserve">The CMS data does not include any medical condition data about the patients to compare with the medical conditions </w:t>
      </w:r>
      <w:r w:rsidR="00795A38">
        <w:t xml:space="preserve">in the primary data set. There is no way to determine if there is a disparity in severity between the patients in the two sets that would explain the difference in readmission rates. </w:t>
      </w:r>
      <w:r w:rsidR="009F69C2">
        <w:t>Additionally, information on confounding variables</w:t>
      </w:r>
      <w:r w:rsidR="0036307E">
        <w:t>, such as t</w:t>
      </w:r>
      <w:r w:rsidR="009F69C2">
        <w:t>he reasons for initial and subsequent hospitalizations</w:t>
      </w:r>
      <w:r w:rsidR="0036307E">
        <w:t>,</w:t>
      </w:r>
      <w:r w:rsidR="009F69C2">
        <w:t xml:space="preserve"> </w:t>
      </w:r>
      <w:r w:rsidR="0036307E">
        <w:t>is</w:t>
      </w:r>
      <w:r w:rsidR="009F69C2">
        <w:t xml:space="preserve"> not included in </w:t>
      </w:r>
      <w:r w:rsidR="002C3BB0">
        <w:t xml:space="preserve">either </w:t>
      </w:r>
      <w:r w:rsidR="009F69C2">
        <w:t>dataset.</w:t>
      </w:r>
      <w:r w:rsidR="0036307E">
        <w:t xml:space="preserve"> (Bruce, 2020)</w:t>
      </w:r>
    </w:p>
    <w:p w14:paraId="3DE88444" w14:textId="1C270BBB" w:rsidR="004E480D" w:rsidRDefault="004E480D" w:rsidP="004B511F">
      <w:pPr>
        <w:ind w:firstLine="0"/>
      </w:pPr>
    </w:p>
    <w:p w14:paraId="069806F1" w14:textId="77777777" w:rsidR="004E480D" w:rsidRDefault="004E480D" w:rsidP="004B511F">
      <w:pPr>
        <w:ind w:firstLine="0"/>
      </w:pPr>
    </w:p>
    <w:p w14:paraId="35B5290C" w14:textId="01F4721A" w:rsidR="004B511F" w:rsidRDefault="004B511F" w:rsidP="004B511F">
      <w:pPr>
        <w:ind w:left="720" w:firstLine="0"/>
      </w:pPr>
    </w:p>
    <w:p w14:paraId="19CA0087" w14:textId="77777777" w:rsidR="004B511F" w:rsidRPr="00C37748" w:rsidRDefault="004B511F" w:rsidP="004B511F">
      <w:pPr>
        <w:ind w:left="720" w:firstLine="0"/>
      </w:pPr>
    </w:p>
    <w:p w14:paraId="00000016" w14:textId="77777777" w:rsidR="00A671D5" w:rsidRDefault="00A671D5" w:rsidP="4F7EDDD8">
      <w:pPr>
        <w:pStyle w:val="Title"/>
        <w:rPr>
          <w:b/>
          <w:bCs/>
        </w:rPr>
      </w:pPr>
    </w:p>
    <w:p w14:paraId="00000017" w14:textId="77777777" w:rsidR="00A671D5" w:rsidRDefault="00A671D5" w:rsidP="4F7EDDD8">
      <w:pPr>
        <w:pStyle w:val="Title"/>
        <w:rPr>
          <w:b/>
          <w:bCs/>
        </w:rPr>
      </w:pPr>
    </w:p>
    <w:p w14:paraId="00000018" w14:textId="77777777" w:rsidR="00A671D5" w:rsidRDefault="00A671D5" w:rsidP="4F7EDDD8">
      <w:pPr>
        <w:pStyle w:val="Title"/>
        <w:rPr>
          <w:b/>
          <w:bCs/>
        </w:rPr>
      </w:pPr>
    </w:p>
    <w:p w14:paraId="00000019" w14:textId="77777777" w:rsidR="00A671D5" w:rsidRDefault="00A671D5" w:rsidP="4F7EDDD8">
      <w:pPr>
        <w:pStyle w:val="Title"/>
        <w:rPr>
          <w:b/>
          <w:bCs/>
        </w:rPr>
      </w:pPr>
    </w:p>
    <w:p w14:paraId="0000001A" w14:textId="77777777" w:rsidR="00A671D5" w:rsidRDefault="00A671D5" w:rsidP="4F7EDDD8">
      <w:pPr>
        <w:pStyle w:val="Title"/>
        <w:rPr>
          <w:b/>
          <w:bCs/>
        </w:rPr>
      </w:pPr>
    </w:p>
    <w:p w14:paraId="0000001B" w14:textId="77777777" w:rsidR="00A671D5" w:rsidRDefault="00A671D5" w:rsidP="4F7EDDD8">
      <w:pPr>
        <w:pStyle w:val="Title"/>
        <w:rPr>
          <w:b/>
          <w:bCs/>
        </w:rPr>
      </w:pPr>
    </w:p>
    <w:p w14:paraId="0000001C" w14:textId="77777777" w:rsidR="00A671D5" w:rsidRDefault="00A671D5" w:rsidP="4F7EDDD8">
      <w:pPr>
        <w:pStyle w:val="Title"/>
        <w:rPr>
          <w:b/>
          <w:bCs/>
        </w:rPr>
      </w:pPr>
    </w:p>
    <w:p w14:paraId="00000021" w14:textId="77777777" w:rsidR="00A671D5" w:rsidRDefault="4F7EDDD8" w:rsidP="4F7EDDD8">
      <w:pPr>
        <w:pStyle w:val="Title"/>
        <w:rPr>
          <w:b/>
          <w:bCs/>
        </w:rPr>
      </w:pPr>
      <w:r w:rsidRPr="4F7EDDD8">
        <w:rPr>
          <w:b/>
          <w:bCs/>
        </w:rPr>
        <w:lastRenderedPageBreak/>
        <w:t>References</w:t>
      </w:r>
    </w:p>
    <w:p w14:paraId="0D88373D" w14:textId="26872306" w:rsidR="002C3BB0" w:rsidRDefault="002C3BB0" w:rsidP="4F7EDDD8">
      <w:pPr>
        <w:widowControl w:val="0"/>
        <w:pBdr>
          <w:top w:val="nil"/>
          <w:left w:val="nil"/>
          <w:bottom w:val="nil"/>
          <w:right w:val="nil"/>
          <w:between w:val="nil"/>
        </w:pBdr>
        <w:ind w:left="720" w:hanging="720"/>
      </w:pPr>
      <w:r>
        <w:t>Bruce, Peter, et al. (2020). Practical Statistics for Data Scientists: 50+ Essential Concepts Using R and Python, O'Reilly Media, Incorporated, 2020.</w:t>
      </w:r>
    </w:p>
    <w:p w14:paraId="295751A2" w14:textId="2E382AAA" w:rsidR="00C74738" w:rsidRDefault="00C74738" w:rsidP="4F7EDDD8">
      <w:pPr>
        <w:widowControl w:val="0"/>
        <w:pBdr>
          <w:top w:val="nil"/>
          <w:left w:val="nil"/>
          <w:bottom w:val="nil"/>
          <w:right w:val="nil"/>
          <w:between w:val="nil"/>
        </w:pBdr>
        <w:ind w:left="720" w:hanging="720"/>
      </w:pPr>
      <w:r w:rsidRPr="00C74738">
        <w:t>Centers for Medicare and Medicaid Services (CMS) (n.d.).</w:t>
      </w:r>
      <w:r w:rsidRPr="00C74738">
        <w:rPr>
          <w:i/>
          <w:iCs/>
        </w:rPr>
        <w:t xml:space="preserve"> </w:t>
      </w:r>
      <w:hyperlink r:id="rId13" w:history="1">
        <w:r w:rsidRPr="00C74738">
          <w:rPr>
            <w:rStyle w:val="Hyperlink"/>
            <w:i/>
            <w:iCs/>
          </w:rPr>
          <w:t>Mapping Medicare Disparities by Population - Centers for Medicare &amp; Medicaid Services Data (cms.gov)</w:t>
        </w:r>
      </w:hyperlink>
    </w:p>
    <w:p w14:paraId="6ACB3CAD" w14:textId="1F4DFA4E" w:rsidR="005551E4" w:rsidRDefault="005551E4" w:rsidP="4F7EDDD8">
      <w:pPr>
        <w:widowControl w:val="0"/>
        <w:pBdr>
          <w:top w:val="nil"/>
          <w:left w:val="nil"/>
          <w:bottom w:val="nil"/>
          <w:right w:val="nil"/>
          <w:between w:val="nil"/>
        </w:pBdr>
        <w:ind w:left="720" w:hanging="720"/>
      </w:pPr>
      <w:r>
        <w:t>Loth, A.</w:t>
      </w:r>
      <w:r w:rsidR="00C37748">
        <w:t xml:space="preserve"> (2019). </w:t>
      </w:r>
      <w:r w:rsidR="00C37748">
        <w:rPr>
          <w:i/>
          <w:iCs/>
        </w:rPr>
        <w:t>Visual analytics with Tableau.</w:t>
      </w:r>
      <w:r w:rsidR="00C37748">
        <w:t xml:space="preserve"> John Wiley &amp; Sons, Incorporated.</w:t>
      </w:r>
    </w:p>
    <w:p w14:paraId="5529A3ED" w14:textId="469ABA7D" w:rsidR="00BF5C14" w:rsidRDefault="00BF5C14" w:rsidP="4F7EDDD8">
      <w:pPr>
        <w:widowControl w:val="0"/>
        <w:pBdr>
          <w:top w:val="nil"/>
          <w:left w:val="nil"/>
          <w:bottom w:val="nil"/>
          <w:right w:val="nil"/>
          <w:between w:val="nil"/>
        </w:pBdr>
        <w:ind w:left="720" w:hanging="720"/>
      </w:pPr>
      <w:r w:rsidRPr="00BF5C14">
        <w:t xml:space="preserve">Smith, Donna. </w:t>
      </w:r>
      <w:r>
        <w:t>(</w:t>
      </w:r>
      <w:r w:rsidRPr="00BF5C14">
        <w:t>2017</w:t>
      </w:r>
      <w:r>
        <w:t>)</w:t>
      </w:r>
      <w:r w:rsidRPr="00BF5C14">
        <w:t xml:space="preserve">. </w:t>
      </w:r>
      <w:r w:rsidRPr="00BF5C14">
        <w:rPr>
          <w:i/>
          <w:iCs/>
        </w:rPr>
        <w:t>HIMagine That: The problem list is a problem.</w:t>
      </w:r>
      <w:r w:rsidRPr="00BF5C14">
        <w:t xml:space="preserve"> </w:t>
      </w:r>
      <w:hyperlink r:id="rId14" w:history="1">
        <w:r w:rsidR="00E53DAA">
          <w:rPr>
            <w:rStyle w:val="Hyperlink"/>
          </w:rPr>
          <w:t>HIMagine That: The problem list is a problem - 3M Inside Angle</w:t>
        </w:r>
      </w:hyperlink>
    </w:p>
    <w:p w14:paraId="38F13975" w14:textId="19361480" w:rsidR="00454748" w:rsidRDefault="00454748" w:rsidP="4F7EDDD8">
      <w:pPr>
        <w:widowControl w:val="0"/>
        <w:pBdr>
          <w:top w:val="nil"/>
          <w:left w:val="nil"/>
          <w:bottom w:val="nil"/>
          <w:right w:val="nil"/>
          <w:between w:val="nil"/>
        </w:pBdr>
        <w:ind w:left="720" w:hanging="720"/>
      </w:pPr>
    </w:p>
    <w:p w14:paraId="4ABD218E" w14:textId="77777777" w:rsidR="00454748" w:rsidRPr="00C37748" w:rsidRDefault="00454748" w:rsidP="4F7EDDD8">
      <w:pPr>
        <w:widowControl w:val="0"/>
        <w:pBdr>
          <w:top w:val="nil"/>
          <w:left w:val="nil"/>
          <w:bottom w:val="nil"/>
          <w:right w:val="nil"/>
          <w:between w:val="nil"/>
        </w:pBdr>
        <w:ind w:left="720" w:hanging="720"/>
      </w:pPr>
    </w:p>
    <w:p w14:paraId="27CDA6D8" w14:textId="77777777" w:rsidR="00E53DAA" w:rsidRDefault="00E53DAA" w:rsidP="4F7EDDD8">
      <w:pPr>
        <w:widowControl w:val="0"/>
        <w:pBdr>
          <w:top w:val="nil"/>
          <w:left w:val="nil"/>
          <w:bottom w:val="nil"/>
          <w:right w:val="nil"/>
          <w:between w:val="nil"/>
        </w:pBdr>
        <w:ind w:left="720" w:hanging="720"/>
      </w:pPr>
    </w:p>
    <w:p w14:paraId="1EE1161D" w14:textId="77777777" w:rsidR="00E53DAA" w:rsidRDefault="00E53DAA" w:rsidP="4F7EDDD8">
      <w:pPr>
        <w:widowControl w:val="0"/>
        <w:pBdr>
          <w:top w:val="nil"/>
          <w:left w:val="nil"/>
          <w:bottom w:val="nil"/>
          <w:right w:val="nil"/>
          <w:between w:val="nil"/>
        </w:pBdr>
        <w:ind w:left="720" w:hanging="720"/>
      </w:pPr>
    </w:p>
    <w:sectPr w:rsidR="00E53DAA">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8D421" w14:textId="77777777" w:rsidR="00AF2083" w:rsidRDefault="00AF2083">
      <w:pPr>
        <w:spacing w:line="240" w:lineRule="auto"/>
      </w:pPr>
      <w:r>
        <w:separator/>
      </w:r>
    </w:p>
  </w:endnote>
  <w:endnote w:type="continuationSeparator" w:id="0">
    <w:p w14:paraId="00B1E497" w14:textId="77777777" w:rsidR="00AF2083" w:rsidRDefault="00AF20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63382" w14:textId="77777777" w:rsidR="00AF2083" w:rsidRDefault="00AF2083">
      <w:pPr>
        <w:spacing w:line="240" w:lineRule="auto"/>
      </w:pPr>
      <w:r>
        <w:separator/>
      </w:r>
    </w:p>
  </w:footnote>
  <w:footnote w:type="continuationSeparator" w:id="0">
    <w:p w14:paraId="2933503F" w14:textId="77777777" w:rsidR="00AF2083" w:rsidRDefault="00AF20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A671D5" w:rsidRDefault="003F4B33">
    <w:pPr>
      <w:jc w:val="right"/>
    </w:pPr>
    <w:r>
      <w:fldChar w:fldCharType="begin"/>
    </w:r>
    <w:r>
      <w:instrText>PAGE</w:instrText>
    </w:r>
    <w:r w:rsidR="0053017D">
      <w:fldChar w:fldCharType="separate"/>
    </w:r>
    <w:r>
      <w:fldChar w:fldCharType="end"/>
    </w:r>
  </w:p>
  <w:p w14:paraId="0000002F" w14:textId="77777777" w:rsidR="00A671D5" w:rsidRDefault="00A671D5">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521B45EA" w:rsidR="00A671D5" w:rsidRDefault="003F4B33">
    <w:pPr>
      <w:tabs>
        <w:tab w:val="right" w:pos="9360"/>
      </w:tabs>
      <w:ind w:firstLine="0"/>
      <w:jc w:val="right"/>
    </w:pPr>
    <w:r>
      <w:fldChar w:fldCharType="begin"/>
    </w:r>
    <w:r>
      <w:instrText>PAGE</w:instrText>
    </w:r>
    <w:r>
      <w:fldChar w:fldCharType="separate"/>
    </w:r>
    <w:r w:rsidR="005B4B3E">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A671D5" w:rsidRDefault="003F4B33">
    <w:pPr>
      <w:tabs>
        <w:tab w:val="right" w:pos="9360"/>
      </w:tabs>
      <w:ind w:firstLine="0"/>
    </w:pPr>
    <w:r>
      <w:t>Running head: TITLE OF THE PAPER</w:t>
    </w:r>
    <w:r>
      <w:tab/>
    </w:r>
    <w:r>
      <w:fldChar w:fldCharType="begin"/>
    </w:r>
    <w:r>
      <w:instrText>PAGE</w:instrText>
    </w:r>
    <w:r w:rsidR="0053017D">
      <w:fldChar w:fldCharType="separate"/>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C44E4"/>
    <w:multiLevelType w:val="hybridMultilevel"/>
    <w:tmpl w:val="B3E83C30"/>
    <w:lvl w:ilvl="0" w:tplc="D8048B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66C1052"/>
    <w:multiLevelType w:val="hybridMultilevel"/>
    <w:tmpl w:val="0088A3FC"/>
    <w:lvl w:ilvl="0" w:tplc="27FAEA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50985684">
    <w:abstractNumId w:val="1"/>
  </w:num>
  <w:num w:numId="2" w16cid:durableId="1530410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DI1MbQ0NjExN7VU0lEKTi0uzszPAykwqgUAbkLu3ywAAAA="/>
  </w:docVars>
  <w:rsids>
    <w:rsidRoot w:val="00A671D5"/>
    <w:rsid w:val="00054081"/>
    <w:rsid w:val="00055AE2"/>
    <w:rsid w:val="00213349"/>
    <w:rsid w:val="002A2149"/>
    <w:rsid w:val="002C3BB0"/>
    <w:rsid w:val="0036307E"/>
    <w:rsid w:val="0038777B"/>
    <w:rsid w:val="003C6D21"/>
    <w:rsid w:val="003F4B33"/>
    <w:rsid w:val="00422BCD"/>
    <w:rsid w:val="00454748"/>
    <w:rsid w:val="00461029"/>
    <w:rsid w:val="004B511F"/>
    <w:rsid w:val="004E2641"/>
    <w:rsid w:val="004E480D"/>
    <w:rsid w:val="0050143E"/>
    <w:rsid w:val="0053017D"/>
    <w:rsid w:val="005308E2"/>
    <w:rsid w:val="005367BA"/>
    <w:rsid w:val="005551E4"/>
    <w:rsid w:val="00555799"/>
    <w:rsid w:val="00570D4E"/>
    <w:rsid w:val="005B4B3E"/>
    <w:rsid w:val="005D282D"/>
    <w:rsid w:val="006F5D30"/>
    <w:rsid w:val="00795A38"/>
    <w:rsid w:val="007A69C9"/>
    <w:rsid w:val="007C0751"/>
    <w:rsid w:val="008400BA"/>
    <w:rsid w:val="008C754D"/>
    <w:rsid w:val="00994D34"/>
    <w:rsid w:val="009E5D34"/>
    <w:rsid w:val="009F69C2"/>
    <w:rsid w:val="009F7210"/>
    <w:rsid w:val="00A12D07"/>
    <w:rsid w:val="00A671D5"/>
    <w:rsid w:val="00AF1EFB"/>
    <w:rsid w:val="00AF2083"/>
    <w:rsid w:val="00BB51BC"/>
    <w:rsid w:val="00BF5C14"/>
    <w:rsid w:val="00C30669"/>
    <w:rsid w:val="00C37748"/>
    <w:rsid w:val="00C6499C"/>
    <w:rsid w:val="00C65B04"/>
    <w:rsid w:val="00C74738"/>
    <w:rsid w:val="00C929A7"/>
    <w:rsid w:val="00D40E38"/>
    <w:rsid w:val="00DE0991"/>
    <w:rsid w:val="00DE5F86"/>
    <w:rsid w:val="00E53DAA"/>
    <w:rsid w:val="00F23FFE"/>
    <w:rsid w:val="00F52437"/>
    <w:rsid w:val="00FD22C5"/>
    <w:rsid w:val="020D019D"/>
    <w:rsid w:val="03A18B47"/>
    <w:rsid w:val="11F8A34C"/>
    <w:rsid w:val="2C9043F2"/>
    <w:rsid w:val="2F9A4FBA"/>
    <w:rsid w:val="3C44F8A1"/>
    <w:rsid w:val="4E41D3D7"/>
    <w:rsid w:val="4F7EDDD8"/>
    <w:rsid w:val="5092EC65"/>
    <w:rsid w:val="5F2372D3"/>
    <w:rsid w:val="62A66698"/>
    <w:rsid w:val="6B891298"/>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80D"/>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213349"/>
    <w:pPr>
      <w:ind w:left="720"/>
      <w:contextualSpacing/>
    </w:pPr>
  </w:style>
  <w:style w:type="paragraph" w:styleId="NormalWeb">
    <w:name w:val="Normal (Web)"/>
    <w:basedOn w:val="Normal"/>
    <w:uiPriority w:val="99"/>
    <w:semiHidden/>
    <w:unhideWhenUsed/>
    <w:rsid w:val="004E480D"/>
    <w:pPr>
      <w:spacing w:before="100" w:beforeAutospacing="1" w:after="100" w:afterAutospacing="1" w:line="240" w:lineRule="auto"/>
      <w:ind w:firstLine="0"/>
    </w:pPr>
  </w:style>
  <w:style w:type="character" w:styleId="Hyperlink">
    <w:name w:val="Hyperlink"/>
    <w:basedOn w:val="DefaultParagraphFont"/>
    <w:uiPriority w:val="99"/>
    <w:unhideWhenUsed/>
    <w:rsid w:val="00E53DAA"/>
    <w:rPr>
      <w:color w:val="0000FF"/>
      <w:u w:val="single"/>
    </w:rPr>
  </w:style>
  <w:style w:type="character" w:styleId="UnresolvedMention">
    <w:name w:val="Unresolved Mention"/>
    <w:basedOn w:val="DefaultParagraphFont"/>
    <w:uiPriority w:val="99"/>
    <w:semiHidden/>
    <w:unhideWhenUsed/>
    <w:rsid w:val="00C74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ata.cms.gov/tools/mapping-medicare-disparities-by-population"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sideangle.3m.com/his/blog-post/himagine-problem-list-probl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51</TotalTime>
  <Pages>9</Pages>
  <Words>1550</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Terzin</dc:creator>
  <cp:lastModifiedBy>Julia Terzin</cp:lastModifiedBy>
  <cp:revision>10</cp:revision>
  <dcterms:created xsi:type="dcterms:W3CDTF">2022-05-18T21:37:00Z</dcterms:created>
  <dcterms:modified xsi:type="dcterms:W3CDTF">2022-12-1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